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21E7F" w14:textId="66F5E7DA" w:rsidR="005377C7" w:rsidRDefault="005B0B32" w:rsidP="00E046CF">
      <w:pPr>
        <w:tabs>
          <w:tab w:val="center" w:pos="4680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D97C2E0" wp14:editId="5D66DD5C">
                <wp:simplePos x="0" y="0"/>
                <wp:positionH relativeFrom="column">
                  <wp:posOffset>-609600</wp:posOffset>
                </wp:positionH>
                <wp:positionV relativeFrom="paragraph">
                  <wp:posOffset>-1372870</wp:posOffset>
                </wp:positionV>
                <wp:extent cx="4305300" cy="236696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3669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9A311" w14:textId="77777777" w:rsidR="002C7124" w:rsidRDefault="00B15904" w:rsidP="002C7124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36"/>
                                <w:shd w:val="clear" w:color="auto" w:fill="000000" w:themeFill="text1"/>
                              </w:rPr>
                              <w:t>INTAKE</w:t>
                            </w:r>
                            <w:r w:rsidRPr="00932387">
                              <w:rPr>
                                <w:b/>
                                <w:sz w:val="36"/>
                                <w:shd w:val="clear" w:color="auto" w:fill="000000" w:themeFill="text1"/>
                              </w:rPr>
                              <w:t xml:space="preserve"> FORM:</w:t>
                            </w:r>
                            <w:r w:rsidRPr="009D20CC">
                              <w:rPr>
                                <w:sz w:val="36"/>
                              </w:rPr>
                              <w:t xml:space="preserve"> </w:t>
                            </w:r>
                            <w:r w:rsidRPr="009D20CC">
                              <w:rPr>
                                <w:sz w:val="20"/>
                              </w:rPr>
                              <w:br/>
                            </w:r>
                            <w:r w:rsidRPr="00F81AC0">
                              <w:rPr>
                                <w:b/>
                                <w:color w:val="660033"/>
                                <w:sz w:val="20"/>
                              </w:rPr>
                              <w:t>All Information Is Confidential</w:t>
                            </w:r>
                            <w:r w:rsidRPr="009D20CC">
                              <w:rPr>
                                <w:sz w:val="20"/>
                              </w:rPr>
                              <w:t xml:space="preserve"> </w:t>
                            </w:r>
                            <w:r w:rsidRPr="009D20CC">
                              <w:rPr>
                                <w:sz w:val="20"/>
                              </w:rPr>
                              <w:br/>
                            </w:r>
                            <w:r w:rsidRPr="00F81AC0">
                              <w:rPr>
                                <w:b/>
                                <w:sz w:val="20"/>
                              </w:rPr>
                              <w:t>The information requested allows Women’s Health in Women’s Hands to evaluate each applicant for eligibility for our services</w:t>
                            </w:r>
                            <w:r w:rsidRPr="00BB5346">
                              <w:rPr>
                                <w:sz w:val="20"/>
                              </w:rPr>
                              <w:t>; therefore, we request you complete this document in its entirety.</w:t>
                            </w:r>
                            <w:r w:rsidR="002C7124" w:rsidRPr="002C7124">
                              <w:t xml:space="preserve"> </w:t>
                            </w:r>
                            <w:r w:rsidR="002C7124" w:rsidRPr="002C7124">
                              <w:rPr>
                                <w:sz w:val="20"/>
                              </w:rPr>
                              <w:t xml:space="preserve">Not filling out the form in its entirety </w:t>
                            </w:r>
                            <w:r w:rsidR="002C7124">
                              <w:rPr>
                                <w:sz w:val="20"/>
                              </w:rPr>
                              <w:t xml:space="preserve">will delay the review process. </w:t>
                            </w:r>
                          </w:p>
                          <w:p w14:paraId="681A2B89" w14:textId="39C3E3C8" w:rsidR="002C7124" w:rsidRPr="002C7124" w:rsidRDefault="002C7124" w:rsidP="002C7124">
                            <w:pPr>
                              <w:rPr>
                                <w:sz w:val="20"/>
                              </w:rPr>
                            </w:pPr>
                            <w:r w:rsidRPr="002C7124">
                              <w:rPr>
                                <w:sz w:val="20"/>
                              </w:rPr>
                              <w:t>Do not send this form through fax or e</w:t>
                            </w:r>
                            <w:r>
                              <w:rPr>
                                <w:sz w:val="20"/>
                              </w:rPr>
                              <w:t xml:space="preserve">mail, it will not be accepted. </w:t>
                            </w:r>
                            <w:r w:rsidRPr="002C7124">
                              <w:rPr>
                                <w:sz w:val="20"/>
                              </w:rPr>
                              <w:t xml:space="preserve">Do not attach your medical chart to the application, it will not be accepted. </w:t>
                            </w:r>
                          </w:p>
                          <w:p w14:paraId="1D1BC0B9" w14:textId="4F0521E0" w:rsidR="00B15904" w:rsidRPr="00BB5346" w:rsidRDefault="002C7124" w:rsidP="002C7124">
                            <w:pPr>
                              <w:rPr>
                                <w:rFonts w:ascii="Times" w:eastAsia="Times New Roman" w:hAnsi="Times" w:cs="Times New Roman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2C7124">
                              <w:rPr>
                                <w:sz w:val="20"/>
                              </w:rPr>
                              <w:t>If you are applying for a primary care provider, please note you cannot have a primary care provider at a different clinic at the same time.</w:t>
                            </w:r>
                          </w:p>
                          <w:p w14:paraId="4CBD3945" w14:textId="77777777" w:rsidR="00B15904" w:rsidRPr="009D20CC" w:rsidRDefault="00B15904" w:rsidP="00932387">
                            <w:pPr>
                              <w:rPr>
                                <w:sz w:val="20"/>
                              </w:rPr>
                            </w:pPr>
                            <w:r w:rsidRPr="009D20CC">
                              <w:rPr>
                                <w:sz w:val="20"/>
                              </w:rPr>
                              <w:t xml:space="preserve">Please </w:t>
                            </w:r>
                            <w:r>
                              <w:rPr>
                                <w:sz w:val="20"/>
                              </w:rPr>
                              <w:t>return the completed form to the centre, in person</w:t>
                            </w:r>
                            <w:r w:rsidRPr="009D20CC">
                              <w:rPr>
                                <w:sz w:val="20"/>
                              </w:rPr>
                              <w:t xml:space="preserve">. </w:t>
                            </w:r>
                            <w:r w:rsidRPr="009D20CC">
                              <w:rPr>
                                <w:sz w:val="20"/>
                              </w:rPr>
                              <w:br/>
                              <w:t xml:space="preserve">Thank you in advance for your cooperatio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97C2E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8pt;margin-top:-108.1pt;width:339pt;height:186.4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" stroked="f">
                <v:textbox>
                  <w:txbxContent>
                    <w:p w14:paraId="5839A311" w14:textId="77777777" w:rsidR="002C7124" w:rsidRDefault="00B15904" w:rsidP="002C7124">
                      <w:pPr>
                        <w:rPr>
                          <w:sz w:val="20"/>
                        </w:rPr>
                      </w:pPr>
                      <w:r>
                        <w:rPr>
                          <w:b/>
                          <w:sz w:val="36"/>
                          <w:shd w:val="clear" w:color="auto" w:fill="000000" w:themeFill="text1"/>
                        </w:rPr>
                        <w:t>INTAKE</w:t>
                      </w:r>
                      <w:r w:rsidRPr="00932387">
                        <w:rPr>
                          <w:b/>
                          <w:sz w:val="36"/>
                          <w:shd w:val="clear" w:color="auto" w:fill="000000" w:themeFill="text1"/>
                        </w:rPr>
                        <w:t xml:space="preserve"> FORM:</w:t>
                      </w:r>
                      <w:r w:rsidRPr="009D20CC">
                        <w:rPr>
                          <w:sz w:val="36"/>
                        </w:rPr>
                        <w:t xml:space="preserve"> </w:t>
                      </w:r>
                      <w:r w:rsidRPr="009D20CC">
                        <w:rPr>
                          <w:sz w:val="20"/>
                        </w:rPr>
                        <w:br/>
                      </w:r>
                      <w:r w:rsidRPr="00F81AC0">
                        <w:rPr>
                          <w:b/>
                          <w:color w:val="660033"/>
                          <w:sz w:val="20"/>
                        </w:rPr>
                        <w:t>All Information Is Confidential</w:t>
                      </w:r>
                      <w:r w:rsidRPr="009D20CC">
                        <w:rPr>
                          <w:sz w:val="20"/>
                        </w:rPr>
                        <w:t xml:space="preserve"> </w:t>
                      </w:r>
                      <w:r w:rsidRPr="009D20CC">
                        <w:rPr>
                          <w:sz w:val="20"/>
                        </w:rPr>
                        <w:br/>
                      </w:r>
                      <w:r w:rsidRPr="00F81AC0">
                        <w:rPr>
                          <w:b/>
                          <w:sz w:val="20"/>
                        </w:rPr>
                        <w:t>The information requested allows Women’s Health in Women’s Hands to evaluate each applicant for eligibility for our services</w:t>
                      </w:r>
                      <w:r w:rsidRPr="00BB5346">
                        <w:rPr>
                          <w:sz w:val="20"/>
                        </w:rPr>
                        <w:t>; therefore, we request you complete this document in its entirety.</w:t>
                      </w:r>
                      <w:r w:rsidR="002C7124" w:rsidRPr="002C7124">
                        <w:t xml:space="preserve"> </w:t>
                      </w:r>
                      <w:r w:rsidR="002C7124" w:rsidRPr="002C7124">
                        <w:rPr>
                          <w:sz w:val="20"/>
                        </w:rPr>
                        <w:t xml:space="preserve">Not filling out the form in its entirety </w:t>
                      </w:r>
                      <w:r w:rsidR="002C7124">
                        <w:rPr>
                          <w:sz w:val="20"/>
                        </w:rPr>
                        <w:t xml:space="preserve">will delay the review process. </w:t>
                      </w:r>
                    </w:p>
                    <w:p w14:paraId="681A2B89" w14:textId="39C3E3C8" w:rsidR="002C7124" w:rsidRPr="002C7124" w:rsidRDefault="002C7124" w:rsidP="002C7124">
                      <w:pPr>
                        <w:rPr>
                          <w:sz w:val="20"/>
                        </w:rPr>
                      </w:pPr>
                      <w:r w:rsidRPr="002C7124">
                        <w:rPr>
                          <w:sz w:val="20"/>
                        </w:rPr>
                        <w:t>Do not send this form through fax or e</w:t>
                      </w:r>
                      <w:r>
                        <w:rPr>
                          <w:sz w:val="20"/>
                        </w:rPr>
                        <w:t xml:space="preserve">mail, it will not be accepted. </w:t>
                      </w:r>
                      <w:r w:rsidRPr="002C7124">
                        <w:rPr>
                          <w:sz w:val="20"/>
                        </w:rPr>
                        <w:t xml:space="preserve">Do not attach your medical chart to the application, it will not be accepted. </w:t>
                      </w:r>
                    </w:p>
                    <w:p w14:paraId="1D1BC0B9" w14:textId="4F0521E0" w:rsidR="00B15904" w:rsidRPr="00BB5346" w:rsidRDefault="002C7124" w:rsidP="002C7124">
                      <w:pPr>
                        <w:rPr>
                          <w:rFonts w:ascii="Times" w:eastAsia="Times New Roman" w:hAnsi="Times" w:cs="Times New Roman"/>
                          <w:sz w:val="20"/>
                          <w:szCs w:val="20"/>
                          <w:lang w:val="en-GB"/>
                        </w:rPr>
                      </w:pPr>
                      <w:r w:rsidRPr="002C7124">
                        <w:rPr>
                          <w:sz w:val="20"/>
                        </w:rPr>
                        <w:t>If you are applying for a primary care provider, please note you cannot have a primary care provider at a different clinic at the same time.</w:t>
                      </w:r>
                    </w:p>
                    <w:p w14:paraId="4CBD3945" w14:textId="77777777" w:rsidR="00B15904" w:rsidRPr="009D20CC" w:rsidRDefault="00B15904" w:rsidP="00932387">
                      <w:pPr>
                        <w:rPr>
                          <w:sz w:val="20"/>
                        </w:rPr>
                      </w:pPr>
                      <w:r w:rsidRPr="009D20CC">
                        <w:rPr>
                          <w:sz w:val="20"/>
                        </w:rPr>
                        <w:t xml:space="preserve">Please </w:t>
                      </w:r>
                      <w:r>
                        <w:rPr>
                          <w:sz w:val="20"/>
                        </w:rPr>
                        <w:t>return the completed form to the centre, in person</w:t>
                      </w:r>
                      <w:r w:rsidRPr="009D20CC">
                        <w:rPr>
                          <w:sz w:val="20"/>
                        </w:rPr>
                        <w:t xml:space="preserve">. </w:t>
                      </w:r>
                      <w:r w:rsidRPr="009D20CC">
                        <w:rPr>
                          <w:sz w:val="20"/>
                        </w:rPr>
                        <w:br/>
                        <w:t xml:space="preserve">Thank you in advance for your cooperation. </w:t>
                      </w:r>
                    </w:p>
                  </w:txbxContent>
                </v:textbox>
              </v:shape>
            </w:pict>
          </mc:Fallback>
        </mc:AlternateContent>
      </w:r>
      <w:r w:rsidR="00E046CF">
        <w:tab/>
      </w:r>
    </w:p>
    <w:p w14:paraId="6598D11D" w14:textId="77777777" w:rsidR="00467F03" w:rsidRDefault="00467F03"/>
    <w:p w14:paraId="329B43B7" w14:textId="567E5B4C" w:rsidR="00467F03" w:rsidRDefault="00467F03"/>
    <w:p w14:paraId="098198D4" w14:textId="48814627" w:rsidR="00467F03" w:rsidRDefault="002C712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21CEC1A" wp14:editId="527CBB5A">
                <wp:simplePos x="0" y="0"/>
                <wp:positionH relativeFrom="column">
                  <wp:posOffset>-38100</wp:posOffset>
                </wp:positionH>
                <wp:positionV relativeFrom="paragraph">
                  <wp:posOffset>309880</wp:posOffset>
                </wp:positionV>
                <wp:extent cx="2321560" cy="0"/>
                <wp:effectExtent l="0" t="0" r="215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1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B0E9B" id="Straight Connector 2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3pt,24.4pt" to="179.8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" strokecolor="#4579b8 [3044]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105CD63" wp14:editId="6C3EF662">
                <wp:simplePos x="0" y="0"/>
                <wp:positionH relativeFrom="column">
                  <wp:posOffset>-457200</wp:posOffset>
                </wp:positionH>
                <wp:positionV relativeFrom="paragraph">
                  <wp:posOffset>67945</wp:posOffset>
                </wp:positionV>
                <wp:extent cx="6901180" cy="7136765"/>
                <wp:effectExtent l="0" t="0" r="0" b="698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1180" cy="7136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052E8" w14:textId="77777777" w:rsidR="00B15904" w:rsidRDefault="00B1590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: 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  <w:p w14:paraId="53197515" w14:textId="77777777" w:rsidR="00B15904" w:rsidRDefault="00B1590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ame</w:t>
                            </w:r>
                          </w:p>
                          <w:p w14:paraId="12AD8890" w14:textId="77777777" w:rsidR="00B15904" w:rsidRDefault="00B15904">
                            <w:r>
                              <w:t xml:space="preserve">Last name: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referred name:</w:t>
                            </w:r>
                          </w:p>
                          <w:p w14:paraId="265CBF4D" w14:textId="77777777" w:rsidR="00B15904" w:rsidRDefault="00B15904">
                            <w:r>
                              <w:t xml:space="preserve">First name: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Middle names: </w:t>
                            </w:r>
                          </w:p>
                          <w:p w14:paraId="270853D8" w14:textId="4F5EC6F9" w:rsidR="00B15904" w:rsidRPr="00746028" w:rsidRDefault="00A86B58">
                            <w:pPr>
                              <w:rPr>
                                <w:color w:val="C4BC96" w:themeColor="background2" w:themeShade="BF"/>
                              </w:rPr>
                            </w:pPr>
                            <w:r>
                              <w:rPr>
                                <w:b/>
                              </w:rPr>
                              <w:t>Date of Birth</w:t>
                            </w:r>
                            <w:r w:rsidR="00B15904">
                              <w:rPr>
                                <w:b/>
                              </w:rPr>
                              <w:t xml:space="preserve">:  </w:t>
                            </w:r>
                            <w:r w:rsidR="00B15904">
                              <w:rPr>
                                <w:b/>
                              </w:rPr>
                              <w:tab/>
                            </w:r>
                          </w:p>
                          <w:p w14:paraId="05855486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 w:rsidRPr="004E21C0">
                              <w:rPr>
                                <w:b/>
                              </w:rPr>
                              <w:t xml:space="preserve">What is your gender? </w:t>
                            </w:r>
                            <w:r>
                              <w:t xml:space="preserve">Check </w:t>
                            </w:r>
                            <w:r w:rsidRPr="004E21C0">
                              <w:rPr>
                                <w:b/>
                              </w:rPr>
                              <w:t xml:space="preserve">ONE </w:t>
                            </w:r>
                            <w:r>
                              <w:t>only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281"/>
                              <w:gridCol w:w="5285"/>
                            </w:tblGrid>
                            <w:tr w:rsidR="00B15904" w14:paraId="0B6DB2F3" w14:textId="77777777" w:rsidTr="00B359FF">
                              <w:tc>
                                <w:tcPr>
                                  <w:tcW w:w="5290" w:type="dxa"/>
                                </w:tcPr>
                                <w:p w14:paraId="67083DFE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1. Female</w:t>
                                  </w:r>
                                  <w: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5291" w:type="dxa"/>
                                </w:tcPr>
                                <w:p w14:paraId="423F24A5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6.   Two-Spirit</w:t>
                                  </w:r>
                                </w:p>
                              </w:tc>
                            </w:tr>
                            <w:tr w:rsidR="00B15904" w14:paraId="4FA870B8" w14:textId="77777777" w:rsidTr="00B359FF">
                              <w:tc>
                                <w:tcPr>
                                  <w:tcW w:w="5290" w:type="dxa"/>
                                </w:tcPr>
                                <w:p w14:paraId="0A76C210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2. Intersex</w:t>
                                  </w:r>
                                  <w: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5291" w:type="dxa"/>
                                </w:tcPr>
                                <w:p w14:paraId="08FF929E" w14:textId="78A15D6C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7.   Other (Please specify): _________________</w:t>
                                  </w:r>
                                </w:p>
                              </w:tc>
                            </w:tr>
                            <w:tr w:rsidR="00B15904" w14:paraId="0FD6C1CB" w14:textId="77777777" w:rsidTr="00B359FF">
                              <w:tc>
                                <w:tcPr>
                                  <w:tcW w:w="5290" w:type="dxa"/>
                                </w:tcPr>
                                <w:p w14:paraId="0BF91AF7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3. Male</w:t>
                                  </w:r>
                                </w:p>
                              </w:tc>
                              <w:tc>
                                <w:tcPr>
                                  <w:tcW w:w="5291" w:type="dxa"/>
                                </w:tcPr>
                                <w:p w14:paraId="6E8C1A38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98.   Do not know</w:t>
                                  </w:r>
                                </w:p>
                              </w:tc>
                            </w:tr>
                            <w:tr w:rsidR="00B15904" w14:paraId="2D5AD7F3" w14:textId="77777777" w:rsidTr="00B359FF">
                              <w:tc>
                                <w:tcPr>
                                  <w:tcW w:w="5290" w:type="dxa"/>
                                </w:tcPr>
                                <w:p w14:paraId="3CD54E81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4. Trans-Female to Male</w:t>
                                  </w:r>
                                </w:p>
                              </w:tc>
                              <w:tc>
                                <w:tcPr>
                                  <w:tcW w:w="5291" w:type="dxa"/>
                                </w:tcPr>
                                <w:p w14:paraId="5E3188D2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99.   Prefer not to answer</w:t>
                                  </w:r>
                                </w:p>
                              </w:tc>
                            </w:tr>
                            <w:tr w:rsidR="00B15904" w14:paraId="303456F2" w14:textId="77777777" w:rsidTr="00B359FF">
                              <w:tc>
                                <w:tcPr>
                                  <w:tcW w:w="5290" w:type="dxa"/>
                                </w:tcPr>
                                <w:p w14:paraId="111B6231" w14:textId="77777777" w:rsidR="00B15904" w:rsidRDefault="00B15904" w:rsidP="004E21C0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</w:pPr>
                                  <w:r>
                                    <w:t>5. Trans-Male to Female</w:t>
                                  </w:r>
                                </w:p>
                              </w:tc>
                              <w:tc>
                                <w:tcPr>
                                  <w:tcW w:w="5291" w:type="dxa"/>
                                </w:tcPr>
                                <w:p w14:paraId="6292AE44" w14:textId="77777777" w:rsidR="00B15904" w:rsidRDefault="00B15904" w:rsidP="004E21C0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</w:tbl>
                          <w:p w14:paraId="61FA611D" w14:textId="77777777" w:rsidR="00146E3D" w:rsidRDefault="00146E3D" w:rsidP="00746028">
                            <w:pPr>
                              <w:rPr>
                                <w:b/>
                              </w:rPr>
                            </w:pPr>
                          </w:p>
                          <w:p w14:paraId="18482F3B" w14:textId="27BC4177" w:rsidR="00B15904" w:rsidRPr="001F64C8" w:rsidRDefault="00B15904" w:rsidP="001F64C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b/>
                              </w:rPr>
                            </w:pPr>
                            <w:r w:rsidRPr="001F64C8">
                              <w:rPr>
                                <w:b/>
                              </w:rPr>
                              <w:t xml:space="preserve"> Telephone</w:t>
                            </w:r>
                          </w:p>
                          <w:p w14:paraId="5CEFDF2D" w14:textId="77777777" w:rsidR="00146E3D" w:rsidRDefault="00B15904" w:rsidP="00746028">
                            <w:r>
                              <w:t>Primary: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448A0E9" w14:textId="7951B6FB" w:rsidR="00B15904" w:rsidRDefault="00B15904" w:rsidP="00746028">
                            <w:r>
                              <w:t>Alternate:</w:t>
                            </w:r>
                          </w:p>
                          <w:p w14:paraId="1151C026" w14:textId="74D3C5DF" w:rsidR="00B15904" w:rsidRDefault="00B15904" w:rsidP="001F64C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 w:rsidRPr="001F64C8">
                              <w:rPr>
                                <w:b/>
                              </w:rPr>
                              <w:t>Can we leave a voice mail at the number(s) provided?</w:t>
                            </w:r>
                            <w:r>
                              <w:t xml:space="preserve">  </w:t>
                            </w:r>
                            <w:r>
                              <w:tab/>
                              <w:t xml:space="preserve"> </w:t>
                            </w:r>
                            <w:r>
                              <w:tab/>
                              <w:t xml:space="preserve"> Yes</w:t>
                            </w:r>
                            <w:r>
                              <w:tab/>
                              <w:t xml:space="preserve">              No</w:t>
                            </w:r>
                          </w:p>
                          <w:p w14:paraId="36371B09" w14:textId="77777777" w:rsidR="001F64C8" w:rsidRPr="001F64C8" w:rsidRDefault="001F64C8" w:rsidP="001F64C8">
                            <w:pPr>
                              <w:pStyle w:val="ListParagraph"/>
                            </w:pPr>
                          </w:p>
                          <w:p w14:paraId="15E5B5F9" w14:textId="6D1E15CC" w:rsidR="00B15904" w:rsidRDefault="00146E3D" w:rsidP="001F64C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 w:rsidRPr="001F64C8">
                              <w:rPr>
                                <w:b/>
                              </w:rPr>
                              <w:t xml:space="preserve">Email Address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5CD63" id="_x0000_s1027" type="#_x0000_t202" style="position:absolute;margin-left:-36pt;margin-top:5.35pt;width:543.4pt;height:561.9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" stroked="f">
                <v:textbox>
                  <w:txbxContent>
                    <w:p w14:paraId="602052E8" w14:textId="77777777" w:rsidR="00B15904" w:rsidRDefault="00B1590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: 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</w:p>
                    <w:p w14:paraId="53197515" w14:textId="77777777" w:rsidR="00B15904" w:rsidRDefault="00B1590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ame</w:t>
                      </w:r>
                    </w:p>
                    <w:p w14:paraId="12AD8890" w14:textId="77777777" w:rsidR="00B15904" w:rsidRDefault="00B15904">
                      <w:r>
                        <w:t xml:space="preserve">Last name: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referred name:</w:t>
                      </w:r>
                    </w:p>
                    <w:p w14:paraId="265CBF4D" w14:textId="77777777" w:rsidR="00B15904" w:rsidRDefault="00B15904">
                      <w:r>
                        <w:t xml:space="preserve">First name: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Middle names: </w:t>
                      </w:r>
                    </w:p>
                    <w:p w14:paraId="270853D8" w14:textId="4F5EC6F9" w:rsidR="00B15904" w:rsidRPr="00746028" w:rsidRDefault="00A86B58">
                      <w:pPr>
                        <w:rPr>
                          <w:color w:val="C4BC96" w:themeColor="background2" w:themeShade="BF"/>
                        </w:rPr>
                      </w:pPr>
                      <w:r>
                        <w:rPr>
                          <w:b/>
                        </w:rPr>
                        <w:t>Date of Birth</w:t>
                      </w:r>
                      <w:r w:rsidR="00B15904">
                        <w:rPr>
                          <w:b/>
                        </w:rPr>
                        <w:t xml:space="preserve">:  </w:t>
                      </w:r>
                      <w:r w:rsidR="00B15904">
                        <w:rPr>
                          <w:b/>
                        </w:rPr>
                        <w:tab/>
                      </w:r>
                    </w:p>
                    <w:p w14:paraId="05855486" w14:textId="77777777" w:rsidR="00B15904" w:rsidRDefault="00B15904" w:rsidP="004E21C0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 w:rsidRPr="004E21C0">
                        <w:rPr>
                          <w:b/>
                        </w:rPr>
                        <w:t xml:space="preserve">What is your gender? </w:t>
                      </w:r>
                      <w:r>
                        <w:t xml:space="preserve">Check </w:t>
                      </w:r>
                      <w:r w:rsidRPr="004E21C0">
                        <w:rPr>
                          <w:b/>
                        </w:rPr>
                        <w:t xml:space="preserve">ONE </w:t>
                      </w:r>
                      <w:r>
                        <w:t>only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281"/>
                        <w:gridCol w:w="5285"/>
                      </w:tblGrid>
                      <w:tr w:rsidR="00B15904" w14:paraId="0B6DB2F3" w14:textId="77777777" w:rsidTr="00B359FF">
                        <w:tc>
                          <w:tcPr>
                            <w:tcW w:w="5290" w:type="dxa"/>
                          </w:tcPr>
                          <w:p w14:paraId="67083DFE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1. Female</w:t>
                            </w:r>
                            <w:r>
                              <w:tab/>
                            </w:r>
                          </w:p>
                        </w:tc>
                        <w:tc>
                          <w:tcPr>
                            <w:tcW w:w="5291" w:type="dxa"/>
                          </w:tcPr>
                          <w:p w14:paraId="423F24A5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6.   Two-Spirit</w:t>
                            </w:r>
                          </w:p>
                        </w:tc>
                      </w:tr>
                      <w:tr w:rsidR="00B15904" w14:paraId="4FA870B8" w14:textId="77777777" w:rsidTr="00B359FF">
                        <w:tc>
                          <w:tcPr>
                            <w:tcW w:w="5290" w:type="dxa"/>
                          </w:tcPr>
                          <w:p w14:paraId="0A76C210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2. Intersex</w:t>
                            </w:r>
                            <w:r>
                              <w:tab/>
                            </w:r>
                          </w:p>
                        </w:tc>
                        <w:tc>
                          <w:tcPr>
                            <w:tcW w:w="5291" w:type="dxa"/>
                          </w:tcPr>
                          <w:p w14:paraId="08FF929E" w14:textId="78A15D6C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7.   Other (Please specify): _________________</w:t>
                            </w:r>
                          </w:p>
                        </w:tc>
                      </w:tr>
                      <w:tr w:rsidR="00B15904" w14:paraId="0FD6C1CB" w14:textId="77777777" w:rsidTr="00B359FF">
                        <w:tc>
                          <w:tcPr>
                            <w:tcW w:w="5290" w:type="dxa"/>
                          </w:tcPr>
                          <w:p w14:paraId="0BF91AF7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3. Male</w:t>
                            </w:r>
                          </w:p>
                        </w:tc>
                        <w:tc>
                          <w:tcPr>
                            <w:tcW w:w="5291" w:type="dxa"/>
                          </w:tcPr>
                          <w:p w14:paraId="6E8C1A38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98.   Do not know</w:t>
                            </w:r>
                          </w:p>
                        </w:tc>
                      </w:tr>
                      <w:tr w:rsidR="00B15904" w14:paraId="2D5AD7F3" w14:textId="77777777" w:rsidTr="00B359FF">
                        <w:tc>
                          <w:tcPr>
                            <w:tcW w:w="5290" w:type="dxa"/>
                          </w:tcPr>
                          <w:p w14:paraId="3CD54E81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4. Trans-Female to Male</w:t>
                            </w:r>
                          </w:p>
                        </w:tc>
                        <w:tc>
                          <w:tcPr>
                            <w:tcW w:w="5291" w:type="dxa"/>
                          </w:tcPr>
                          <w:p w14:paraId="5E3188D2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99.   Prefer not to answer</w:t>
                            </w:r>
                          </w:p>
                        </w:tc>
                      </w:tr>
                      <w:tr w:rsidR="00B15904" w14:paraId="303456F2" w14:textId="77777777" w:rsidTr="00B359FF">
                        <w:tc>
                          <w:tcPr>
                            <w:tcW w:w="5290" w:type="dxa"/>
                          </w:tcPr>
                          <w:p w14:paraId="111B6231" w14:textId="77777777" w:rsidR="00B15904" w:rsidRDefault="00B15904" w:rsidP="004E21C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5. Trans-Male to Female</w:t>
                            </w:r>
                          </w:p>
                        </w:tc>
                        <w:tc>
                          <w:tcPr>
                            <w:tcW w:w="5291" w:type="dxa"/>
                          </w:tcPr>
                          <w:p w14:paraId="6292AE44" w14:textId="77777777" w:rsidR="00B15904" w:rsidRDefault="00B15904" w:rsidP="004E21C0">
                            <w:pPr>
                              <w:pStyle w:val="ListParagraph"/>
                            </w:pPr>
                          </w:p>
                        </w:tc>
                      </w:tr>
                    </w:tbl>
                    <w:p w14:paraId="61FA611D" w14:textId="77777777" w:rsidR="00146E3D" w:rsidRDefault="00146E3D" w:rsidP="00746028">
                      <w:pPr>
                        <w:rPr>
                          <w:b/>
                        </w:rPr>
                      </w:pPr>
                    </w:p>
                    <w:p w14:paraId="18482F3B" w14:textId="27BC4177" w:rsidR="00B15904" w:rsidRPr="001F64C8" w:rsidRDefault="00B15904" w:rsidP="001F64C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b/>
                        </w:rPr>
                      </w:pPr>
                      <w:r w:rsidRPr="001F64C8">
                        <w:rPr>
                          <w:b/>
                        </w:rPr>
                        <w:t xml:space="preserve"> Telephone</w:t>
                      </w:r>
                    </w:p>
                    <w:p w14:paraId="5CEFDF2D" w14:textId="77777777" w:rsidR="00146E3D" w:rsidRDefault="00B15904" w:rsidP="00746028">
                      <w:r>
                        <w:t>Primary: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2448A0E9" w14:textId="7951B6FB" w:rsidR="00B15904" w:rsidRDefault="00B15904" w:rsidP="00746028">
                      <w:r>
                        <w:t>Alternate:</w:t>
                      </w:r>
                    </w:p>
                    <w:p w14:paraId="1151C026" w14:textId="74D3C5DF" w:rsidR="00B15904" w:rsidRDefault="00B15904" w:rsidP="001F64C8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 w:rsidRPr="001F64C8">
                        <w:rPr>
                          <w:b/>
                        </w:rPr>
                        <w:t>Can we leave a voice mail at the number(s) provided?</w:t>
                      </w:r>
                      <w:r>
                        <w:t xml:space="preserve">  </w:t>
                      </w:r>
                      <w:r>
                        <w:tab/>
                        <w:t xml:space="preserve"> </w:t>
                      </w:r>
                      <w:r>
                        <w:tab/>
                        <w:t xml:space="preserve"> Yes</w:t>
                      </w:r>
                      <w:r>
                        <w:tab/>
                        <w:t xml:space="preserve">              No</w:t>
                      </w:r>
                    </w:p>
                    <w:p w14:paraId="36371B09" w14:textId="77777777" w:rsidR="001F64C8" w:rsidRPr="001F64C8" w:rsidRDefault="001F64C8" w:rsidP="001F64C8">
                      <w:pPr>
                        <w:pStyle w:val="ListParagraph"/>
                      </w:pPr>
                    </w:p>
                    <w:p w14:paraId="15E5B5F9" w14:textId="6D1E15CC" w:rsidR="00B15904" w:rsidRDefault="00146E3D" w:rsidP="001F64C8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 w:rsidRPr="001F64C8">
                        <w:rPr>
                          <w:b/>
                        </w:rPr>
                        <w:t xml:space="preserve">Email Address: </w:t>
                      </w:r>
                    </w:p>
                  </w:txbxContent>
                </v:textbox>
              </v:shape>
            </w:pict>
          </mc:Fallback>
        </mc:AlternateContent>
      </w:r>
    </w:p>
    <w:p w14:paraId="4BD0AC38" w14:textId="77777777" w:rsidR="00467F03" w:rsidRDefault="00467F03"/>
    <w:p w14:paraId="1F6BCAD2" w14:textId="75EE5330" w:rsidR="00467F03" w:rsidRDefault="00A7177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42D8E63" wp14:editId="32465B42">
                <wp:simplePos x="0" y="0"/>
                <wp:positionH relativeFrom="column">
                  <wp:posOffset>4229100</wp:posOffset>
                </wp:positionH>
                <wp:positionV relativeFrom="paragraph">
                  <wp:posOffset>311150</wp:posOffset>
                </wp:positionV>
                <wp:extent cx="1605280" cy="0"/>
                <wp:effectExtent l="0" t="0" r="139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5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97C07A" id="Straight Connector 5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24.5pt" to="459.4pt,2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" strokecolor="#4579b8 [3044]"/>
            </w:pict>
          </mc:Fallback>
        </mc:AlternateContent>
      </w:r>
    </w:p>
    <w:p w14:paraId="0550920A" w14:textId="2DBE56BF" w:rsidR="00467F03" w:rsidRDefault="00CC36B2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C188337" wp14:editId="1B7F995F">
                <wp:simplePos x="0" y="0"/>
                <wp:positionH relativeFrom="column">
                  <wp:posOffset>4229100</wp:posOffset>
                </wp:positionH>
                <wp:positionV relativeFrom="paragraph">
                  <wp:posOffset>273685</wp:posOffset>
                </wp:positionV>
                <wp:extent cx="1605280" cy="0"/>
                <wp:effectExtent l="0" t="0" r="1397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5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E03119" id="Straight Connector 9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pt,21.55pt" to="459.4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" strokecolor="#4579b8 [3044]"/>
            </w:pict>
          </mc:Fallback>
        </mc:AlternateContent>
      </w:r>
      <w:r w:rsidR="002C712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75FB0AD" wp14:editId="7A12992D">
                <wp:simplePos x="0" y="0"/>
                <wp:positionH relativeFrom="column">
                  <wp:posOffset>228600</wp:posOffset>
                </wp:positionH>
                <wp:positionV relativeFrom="paragraph">
                  <wp:posOffset>26035</wp:posOffset>
                </wp:positionV>
                <wp:extent cx="2321560" cy="0"/>
                <wp:effectExtent l="0" t="0" r="2159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1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0C7599" id="Straight Connector 7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pt,2.05pt" to="200.8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" strokecolor="#4579b8 [3044]"/>
            </w:pict>
          </mc:Fallback>
        </mc:AlternateContent>
      </w:r>
    </w:p>
    <w:p w14:paraId="7EFF4280" w14:textId="2D91F83C" w:rsidR="00467F03" w:rsidRDefault="002C712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EFF1CDA" wp14:editId="702AEF15">
                <wp:simplePos x="0" y="0"/>
                <wp:positionH relativeFrom="column">
                  <wp:posOffset>516890</wp:posOffset>
                </wp:positionH>
                <wp:positionV relativeFrom="paragraph">
                  <wp:posOffset>255270</wp:posOffset>
                </wp:positionV>
                <wp:extent cx="2320925" cy="0"/>
                <wp:effectExtent l="0" t="0" r="222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09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1E1AB2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7pt,20.1pt" to="223.45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" strokecolor="#4579b8 [3044]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3B8E8E7" wp14:editId="5BA1119A">
                <wp:simplePos x="0" y="0"/>
                <wp:positionH relativeFrom="column">
                  <wp:posOffset>228600</wp:posOffset>
                </wp:positionH>
                <wp:positionV relativeFrom="paragraph">
                  <wp:posOffset>3175</wp:posOffset>
                </wp:positionV>
                <wp:extent cx="2321560" cy="0"/>
                <wp:effectExtent l="0" t="0" r="2159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1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7AE2E" id="Straight Connector 8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pt,.25pt" to="200.8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" strokecolor="#4579b8 [3044]"/>
            </w:pict>
          </mc:Fallback>
        </mc:AlternateContent>
      </w:r>
    </w:p>
    <w:p w14:paraId="21A72389" w14:textId="59DDD06E" w:rsidR="00467F03" w:rsidRDefault="00467F03"/>
    <w:p w14:paraId="240AFC23" w14:textId="77777777" w:rsidR="00467F03" w:rsidRDefault="00467F03"/>
    <w:p w14:paraId="54779B7D" w14:textId="0DBF22A9" w:rsidR="00467F03" w:rsidRDefault="00467F03"/>
    <w:p w14:paraId="0B94DCE9" w14:textId="77777777" w:rsidR="00467F03" w:rsidRDefault="00467F03"/>
    <w:p w14:paraId="68EB8998" w14:textId="77777777" w:rsidR="00467F03" w:rsidRDefault="00467F03"/>
    <w:p w14:paraId="2F0A79D7" w14:textId="77777777" w:rsidR="00467F03" w:rsidRDefault="00467F03"/>
    <w:p w14:paraId="3FF0FCFB" w14:textId="77777777" w:rsidR="00467F03" w:rsidRDefault="00470F5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E72B9FB" wp14:editId="29C4D60B">
                <wp:simplePos x="0" y="0"/>
                <wp:positionH relativeFrom="column">
                  <wp:posOffset>304800</wp:posOffset>
                </wp:positionH>
                <wp:positionV relativeFrom="paragraph">
                  <wp:posOffset>152399</wp:posOffset>
                </wp:positionV>
                <wp:extent cx="45529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52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13006E" id="Straight Connector 12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pt,12pt" to="382.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" strokecolor="#4579b8 [3044]"/>
            </w:pict>
          </mc:Fallback>
        </mc:AlternateContent>
      </w:r>
    </w:p>
    <w:p w14:paraId="1B25F4CA" w14:textId="77777777" w:rsidR="00467F03" w:rsidRDefault="00470F5A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ECE903B" wp14:editId="4FFB2501">
                <wp:simplePos x="0" y="0"/>
                <wp:positionH relativeFrom="column">
                  <wp:posOffset>371475</wp:posOffset>
                </wp:positionH>
                <wp:positionV relativeFrom="paragraph">
                  <wp:posOffset>124459</wp:posOffset>
                </wp:positionV>
                <wp:extent cx="451485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14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57120D" id="Straight Connector 13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.25pt,9.8pt" to="384.75pt,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" strokecolor="#4579b8 [3044]"/>
            </w:pict>
          </mc:Fallback>
        </mc:AlternateContent>
      </w:r>
    </w:p>
    <w:p w14:paraId="1A2CA76D" w14:textId="1B241298" w:rsidR="00467F03" w:rsidRDefault="00146E3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DBD29B9" wp14:editId="02998935">
                <wp:simplePos x="0" y="0"/>
                <wp:positionH relativeFrom="column">
                  <wp:posOffset>4419600</wp:posOffset>
                </wp:positionH>
                <wp:positionV relativeFrom="paragraph">
                  <wp:posOffset>90805</wp:posOffset>
                </wp:positionV>
                <wp:extent cx="95250" cy="102870"/>
                <wp:effectExtent l="0" t="0" r="31750" b="24130"/>
                <wp:wrapNone/>
                <wp:docPr id="420" name="Oval 4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EA5DFD" id="Oval 420" o:spid="_x0000_s1026" style="position:absolute;margin-left:348pt;margin-top:7.15pt;width:7.5pt;height:8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" filled="f" strokecolor="#243f60 [1604]" strokeweight=".25pt"/>
            </w:pict>
          </mc:Fallback>
        </mc:AlternateContent>
      </w:r>
      <w:r w:rsidR="00AD792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F1660F1" wp14:editId="189F1245">
                <wp:simplePos x="0" y="0"/>
                <wp:positionH relativeFrom="column">
                  <wp:posOffset>3543300</wp:posOffset>
                </wp:positionH>
                <wp:positionV relativeFrom="paragraph">
                  <wp:posOffset>109855</wp:posOffset>
                </wp:positionV>
                <wp:extent cx="95250" cy="102870"/>
                <wp:effectExtent l="0" t="0" r="31750" b="241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70C82B" id="Oval 11" o:spid="_x0000_s1026" style="position:absolute;margin-left:279pt;margin-top:8.65pt;width:7.5pt;height:8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" filled="f" strokecolor="#243f60 [1604]" strokeweight=".25pt"/>
            </w:pict>
          </mc:Fallback>
        </mc:AlternateContent>
      </w:r>
      <w:r w:rsidR="00AD792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BEF82B7" wp14:editId="57ACEABB">
                <wp:simplePos x="0" y="0"/>
                <wp:positionH relativeFrom="column">
                  <wp:posOffset>2628900</wp:posOffset>
                </wp:positionH>
                <wp:positionV relativeFrom="paragraph">
                  <wp:posOffset>109855</wp:posOffset>
                </wp:positionV>
                <wp:extent cx="95250" cy="102870"/>
                <wp:effectExtent l="0" t="0" r="31750" b="2413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DF1D75" id="Oval 3" o:spid="_x0000_s1026" style="position:absolute;margin-left:207pt;margin-top:8.65pt;width:7.5pt;height:8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" filled="f" strokecolor="#243f60 [1604]" strokeweight=".25pt"/>
            </w:pict>
          </mc:Fallback>
        </mc:AlternateContent>
      </w:r>
    </w:p>
    <w:p w14:paraId="3E1FC35C" w14:textId="1716C82D" w:rsidR="00467F03" w:rsidRDefault="001F64C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00A33F9" wp14:editId="73FE9240">
                <wp:simplePos x="0" y="0"/>
                <wp:positionH relativeFrom="column">
                  <wp:posOffset>1038225</wp:posOffset>
                </wp:positionH>
                <wp:positionV relativeFrom="paragraph">
                  <wp:posOffset>230505</wp:posOffset>
                </wp:positionV>
                <wp:extent cx="455295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52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E0F2D4" id="Straight Connector 17" o:spid="_x0000_s1026" style="position:absolute;flip:y;z-index:25205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.75pt,18.15pt" to="440.25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" strokecolor="#4579b8 [3044]"/>
            </w:pict>
          </mc:Fallback>
        </mc:AlternateContent>
      </w:r>
      <w:r w:rsidR="00146E3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94A0191" wp14:editId="44C853F8">
                <wp:simplePos x="0" y="0"/>
                <wp:positionH relativeFrom="column">
                  <wp:posOffset>628650</wp:posOffset>
                </wp:positionH>
                <wp:positionV relativeFrom="paragraph">
                  <wp:posOffset>158115</wp:posOffset>
                </wp:positionV>
                <wp:extent cx="1485900" cy="0"/>
                <wp:effectExtent l="0" t="0" r="12700" b="254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0A1914" id="Straight Connector 21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.5pt,12.45pt" to="166.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" strokecolor="#4579b8 [3044]"/>
            </w:pict>
          </mc:Fallback>
        </mc:AlternateContent>
      </w:r>
    </w:p>
    <w:p w14:paraId="63967431" w14:textId="0DFFA25F" w:rsidR="00467F03" w:rsidRDefault="00467F03"/>
    <w:p w14:paraId="1DF4587D" w14:textId="2304BDB4" w:rsidR="00467F03" w:rsidRDefault="00467F03"/>
    <w:p w14:paraId="41F38156" w14:textId="77777777" w:rsidR="00467F03" w:rsidRDefault="00467F03"/>
    <w:p w14:paraId="35B5967C" w14:textId="77777777" w:rsidR="00467F03" w:rsidRDefault="00467F03"/>
    <w:p w14:paraId="125AEF83" w14:textId="12C8EC55" w:rsidR="00467F03" w:rsidRDefault="00467F03"/>
    <w:p w14:paraId="45A32D9C" w14:textId="759A7DF8" w:rsidR="00467F03" w:rsidRDefault="00AD792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B281631" wp14:editId="5A2298C7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901180" cy="89154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1180" cy="891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30D72" w14:textId="671BDE4E" w:rsidR="00B15904" w:rsidRPr="0015530E" w:rsidRDefault="00A86B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  <w:r w:rsidR="00B15904" w:rsidRPr="0015530E">
                              <w:rPr>
                                <w:b/>
                              </w:rPr>
                              <w:t>. Health Insurance Coverage:</w:t>
                            </w:r>
                          </w:p>
                          <w:p w14:paraId="707793DF" w14:textId="77777777" w:rsidR="00B15904" w:rsidRPr="0015530E" w:rsidRDefault="00B15904">
                            <w:pPr>
                              <w:rPr>
                                <w:b/>
                              </w:rPr>
                            </w:pPr>
                            <w:r w:rsidRPr="0015530E">
                              <w:t xml:space="preserve">Interim Federal Health (IFH) program </w:t>
                            </w:r>
                            <w:r w:rsidRPr="0015530E">
                              <w:rPr>
                                <w:b/>
                              </w:rPr>
                              <w:t xml:space="preserve"> </w:t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  <w:r w:rsidRPr="0015530E">
                              <w:t xml:space="preserve">OHIP </w:t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  <w:r w:rsidRPr="0015530E">
                              <w:t xml:space="preserve">Other: </w:t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  <w:r w:rsidRPr="0015530E">
                              <w:rPr>
                                <w:b/>
                              </w:rPr>
                              <w:tab/>
                            </w:r>
                          </w:p>
                          <w:p w14:paraId="3670BA76" w14:textId="77777777" w:rsidR="00B15904" w:rsidRPr="0015530E" w:rsidRDefault="00B15904">
                            <w:r w:rsidRPr="0015530E">
                              <w:t xml:space="preserve">Health Insurance #: </w:t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  <w:t xml:space="preserve">Version code (if applicable): </w:t>
                            </w:r>
                          </w:p>
                          <w:p w14:paraId="2033E27D" w14:textId="2DEC4C33" w:rsidR="00B15904" w:rsidRPr="0015530E" w:rsidRDefault="00A86B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 w:rsidR="00B15904">
                              <w:rPr>
                                <w:b/>
                              </w:rPr>
                              <w:t xml:space="preserve">. </w:t>
                            </w:r>
                            <w:r w:rsidR="002C7124">
                              <w:rPr>
                                <w:b/>
                              </w:rPr>
                              <w:t>D</w:t>
                            </w:r>
                            <w:r w:rsidR="00B15904" w:rsidRPr="0015530E">
                              <w:rPr>
                                <w:b/>
                              </w:rPr>
                              <w:t>o you reside in Canada?</w:t>
                            </w:r>
                            <w:r w:rsidR="002C7124">
                              <w:rPr>
                                <w:b/>
                              </w:rPr>
                              <w:t xml:space="preserve"> </w:t>
                            </w:r>
                            <w:r w:rsidR="002A517D" w:rsidRPr="002A517D">
                              <w:rPr>
                                <w:b/>
                                <w:color w:val="FF0000"/>
                              </w:rPr>
                              <w:t>(</w:t>
                            </w:r>
                            <w:r w:rsidR="002A517D" w:rsidRPr="002A517D">
                              <w:rPr>
                                <w:b/>
                                <w:i/>
                                <w:color w:val="FF0000"/>
                              </w:rPr>
                              <w:t>We only see residents of Ontario</w:t>
                            </w:r>
                            <w:r w:rsidR="002A517D" w:rsidRPr="002A517D">
                              <w:rPr>
                                <w:b/>
                                <w:color w:val="FF0000"/>
                              </w:rPr>
                              <w:t>)</w:t>
                            </w:r>
                            <w:r w:rsidR="002C7124" w:rsidRPr="0015530E">
                              <w:rPr>
                                <w:b/>
                              </w:rPr>
                              <w:tab/>
                            </w:r>
                            <w:r w:rsidR="002C7124">
                              <w:sym w:font="Wingdings" w:char="F0A1"/>
                            </w:r>
                            <w:r w:rsidR="002C7124" w:rsidRPr="0015530E">
                              <w:t>Yes</w:t>
                            </w:r>
                            <w:r w:rsidR="002C7124" w:rsidRPr="0015530E">
                              <w:tab/>
                            </w:r>
                            <w:r w:rsidR="002C7124">
                              <w:sym w:font="Wingdings" w:char="F0A1"/>
                            </w:r>
                            <w:r w:rsidR="002C7124">
                              <w:t xml:space="preserve"> </w:t>
                            </w:r>
                            <w:r w:rsidR="002C7124" w:rsidRPr="0015530E">
                              <w:t>No</w:t>
                            </w:r>
                          </w:p>
                          <w:p w14:paraId="1DAE22CD" w14:textId="13B84108" w:rsidR="00B15904" w:rsidRPr="0015530E" w:rsidRDefault="00A86B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7</w:t>
                            </w:r>
                            <w:r w:rsidR="00B15904" w:rsidRPr="0015530E">
                              <w:rPr>
                                <w:b/>
                              </w:rPr>
                              <w:t xml:space="preserve">. </w:t>
                            </w:r>
                            <w:r w:rsidR="00D54458">
                              <w:rPr>
                                <w:b/>
                              </w:rPr>
                              <w:t>Do you have a P</w:t>
                            </w:r>
                            <w:r w:rsidR="00B15904" w:rsidRPr="0015530E">
                              <w:rPr>
                                <w:b/>
                              </w:rPr>
                              <w:t>rimary Care Provider (e.g. family doctor, nurse practitioner etc.)</w:t>
                            </w:r>
                            <w:r w:rsidR="002C6807">
                              <w:rPr>
                                <w:b/>
                              </w:rPr>
                              <w:t xml:space="preserve">        </w:t>
                            </w:r>
                            <w:r w:rsidR="002C6807" w:rsidRPr="0015530E">
                              <w:t>Yes</w:t>
                            </w:r>
                            <w:r w:rsidR="00B572E8">
                              <w:t xml:space="preserve">  </w:t>
                            </w:r>
                            <w:r w:rsidR="00B572E8" w:rsidRPr="00B572E8">
                              <w:rPr>
                                <w:noProof/>
                              </w:rPr>
                              <w:drawing>
                                <wp:inline distT="0" distB="0" distL="0" distR="0" wp14:anchorId="5FB45A70" wp14:editId="218BFC24">
                                  <wp:extent cx="104775" cy="114300"/>
                                  <wp:effectExtent l="0" t="0" r="9525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C6807" w:rsidRPr="0015530E">
                              <w:tab/>
                              <w:t>No</w:t>
                            </w:r>
                            <w:r w:rsidR="00B572E8">
                              <w:t xml:space="preserve">  </w:t>
                            </w:r>
                            <w:r w:rsidR="00B572E8" w:rsidRPr="00B572E8">
                              <w:rPr>
                                <w:noProof/>
                              </w:rPr>
                              <w:drawing>
                                <wp:inline distT="0" distB="0" distL="0" distR="0" wp14:anchorId="4AEBC28C" wp14:editId="405D3719">
                                  <wp:extent cx="104775" cy="114300"/>
                                  <wp:effectExtent l="0" t="0" r="9525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D1FF09" w14:textId="688FD768" w:rsidR="00B15904" w:rsidRPr="0015530E" w:rsidRDefault="00A86B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8</w:t>
                            </w:r>
                            <w:r w:rsidR="00B15904" w:rsidRPr="0015530E">
                              <w:rPr>
                                <w:b/>
                              </w:rPr>
                              <w:t>. If you currently have a primary care provider do you wish to transfer you care?</w:t>
                            </w:r>
                            <w:r w:rsidR="00B15904" w:rsidRPr="0015530E">
                              <w:rPr>
                                <w:b/>
                              </w:rPr>
                              <w:tab/>
                            </w:r>
                            <w:r w:rsidR="00B15904" w:rsidRPr="0015530E">
                              <w:t>Yes</w:t>
                            </w:r>
                            <w:r w:rsidR="00B572E8">
                              <w:t xml:space="preserve">  </w:t>
                            </w:r>
                            <w:r w:rsidR="00B572E8" w:rsidRPr="00B572E8">
                              <w:rPr>
                                <w:noProof/>
                              </w:rPr>
                              <w:drawing>
                                <wp:inline distT="0" distB="0" distL="0" distR="0" wp14:anchorId="27ECEB52" wp14:editId="7FC6C163">
                                  <wp:extent cx="104775" cy="114300"/>
                                  <wp:effectExtent l="0" t="0" r="9525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15904" w:rsidRPr="0015530E">
                              <w:tab/>
                              <w:t>No</w:t>
                            </w:r>
                            <w:r w:rsidR="00B572E8">
                              <w:t xml:space="preserve">  </w:t>
                            </w:r>
                            <w:r w:rsidR="00B572E8" w:rsidRPr="00B572E8">
                              <w:rPr>
                                <w:noProof/>
                              </w:rPr>
                              <w:drawing>
                                <wp:inline distT="0" distB="0" distL="0" distR="0" wp14:anchorId="67131B46" wp14:editId="69D33C15">
                                  <wp:extent cx="104775" cy="114300"/>
                                  <wp:effectExtent l="0" t="0" r="9525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31CB51" w14:textId="0FA9A052" w:rsidR="00B15904" w:rsidRPr="0015530E" w:rsidRDefault="00A86B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9</w:t>
                            </w:r>
                            <w:r w:rsidR="00B15904">
                              <w:rPr>
                                <w:b/>
                              </w:rPr>
                              <w:t xml:space="preserve">. </w:t>
                            </w:r>
                            <w:r w:rsidR="00B15904" w:rsidRPr="0015530E">
                              <w:rPr>
                                <w:b/>
                              </w:rPr>
                              <w:t xml:space="preserve">Are you receiving service at another </w:t>
                            </w:r>
                            <w:r w:rsidR="00B15904" w:rsidRPr="006F1D13">
                              <w:rPr>
                                <w:b/>
                              </w:rPr>
                              <w:t>Community Health Centre?</w:t>
                            </w:r>
                            <w:r w:rsidR="00B15904" w:rsidRPr="0015530E">
                              <w:rPr>
                                <w:b/>
                              </w:rPr>
                              <w:t xml:space="preserve">  </w:t>
                            </w:r>
                            <w:r w:rsidR="00B15904" w:rsidRPr="0015530E">
                              <w:rPr>
                                <w:b/>
                              </w:rPr>
                              <w:tab/>
                            </w:r>
                            <w:r w:rsidR="00B15904" w:rsidRPr="0015530E">
                              <w:rPr>
                                <w:b/>
                              </w:rPr>
                              <w:tab/>
                              <w:t>Yes</w:t>
                            </w:r>
                            <w:r w:rsidR="00B15904" w:rsidRPr="0015530E">
                              <w:rPr>
                                <w:b/>
                              </w:rPr>
                              <w:tab/>
                            </w:r>
                            <w:r w:rsidR="00B15904" w:rsidRPr="0015530E">
                              <w:rPr>
                                <w:b/>
                              </w:rPr>
                              <w:tab/>
                              <w:t>No</w:t>
                            </w:r>
                          </w:p>
                          <w:p w14:paraId="1892B21F" w14:textId="6BD5AA8B" w:rsidR="00B15904" w:rsidRPr="0015530E" w:rsidRDefault="00B15904" w:rsidP="00B15904">
                            <w:pPr>
                              <w:ind w:firstLine="720"/>
                              <w:rPr>
                                <w:b/>
                              </w:rPr>
                            </w:pPr>
                            <w:r w:rsidRPr="0015530E">
                              <w:rPr>
                                <w:b/>
                              </w:rPr>
                              <w:t>If yes, which one and what services are you receiving?</w:t>
                            </w:r>
                          </w:p>
                          <w:p w14:paraId="5A51D477" w14:textId="759976D2" w:rsidR="00B15904" w:rsidRPr="0015530E" w:rsidRDefault="00B15904" w:rsidP="00B15904">
                            <w:pPr>
                              <w:ind w:firstLine="720"/>
                            </w:pPr>
                            <w:r w:rsidRPr="00B15904">
                              <w:rPr>
                                <w:b/>
                              </w:rPr>
                              <w:t>Name of Community Health Centre</w:t>
                            </w:r>
                            <w:r w:rsidRPr="0015530E">
                              <w:t>:</w:t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15530E">
                              <w:tab/>
                            </w:r>
                            <w:r w:rsidRPr="00B15904">
                              <w:rPr>
                                <w:b/>
                              </w:rPr>
                              <w:t>Service(s):</w:t>
                            </w:r>
                          </w:p>
                          <w:p w14:paraId="1E19D609" w14:textId="0EC2B9FE" w:rsidR="00B15904" w:rsidRPr="0015530E" w:rsidRDefault="005D10CF">
                            <w:r>
                              <w:rPr>
                                <w:b/>
                              </w:rPr>
                              <w:t>1</w:t>
                            </w:r>
                            <w:r w:rsidR="00A86B58">
                              <w:rPr>
                                <w:b/>
                              </w:rPr>
                              <w:t>0</w:t>
                            </w:r>
                            <w:r w:rsidR="00B15904" w:rsidRPr="0015530E">
                              <w:rPr>
                                <w:b/>
                              </w:rPr>
                              <w:t xml:space="preserve">. Which of the following best describes your racial or ethnic group? </w:t>
                            </w:r>
                            <w:r w:rsidR="00B15904" w:rsidRPr="0015530E">
                              <w:t xml:space="preserve">Check </w:t>
                            </w:r>
                            <w:r w:rsidR="00B15904" w:rsidRPr="0015530E">
                              <w:rPr>
                                <w:b/>
                              </w:rPr>
                              <w:t>ONE</w:t>
                            </w:r>
                            <w:r w:rsidR="00B15904" w:rsidRPr="0015530E">
                              <w:t xml:space="preserve"> only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570"/>
                            </w:tblGrid>
                            <w:tr w:rsidR="00B15904" w:rsidRPr="0015530E" w14:paraId="2756FFDB" w14:textId="77777777" w:rsidTr="002031CD">
                              <w:trPr>
                                <w:trHeight w:val="2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63B4BA2B" w14:textId="3864EA8E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. </w:t>
                                  </w:r>
                                  <w:r w:rsidRPr="0015530E">
                                    <w:t xml:space="preserve">Asian-East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g., Chinese, Japanese, Korean)</w:t>
                                  </w:r>
                                </w:p>
                              </w:tc>
                            </w:tr>
                            <w:tr w:rsidR="00B15904" w:rsidRPr="0015530E" w14:paraId="08F1FF0C" w14:textId="77777777" w:rsidTr="002031CD">
                              <w:trPr>
                                <w:trHeight w:val="34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5996CAE1" w14:textId="2296BE68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2. </w:t>
                                  </w:r>
                                  <w:r w:rsidRPr="0015530E">
                                    <w:t xml:space="preserve">Asian-South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</w:t>
                                  </w:r>
                                  <w:r w:rsidR="00B93776">
                                    <w:rPr>
                                      <w:i/>
                                      <w:sz w:val="20"/>
                                    </w:rPr>
                                    <w:t>g., Indian, Pakistani, Sri Lanka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n)</w:t>
                                  </w:r>
                                </w:p>
                              </w:tc>
                            </w:tr>
                            <w:tr w:rsidR="00B15904" w:rsidRPr="0015530E" w14:paraId="4E3122E4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47B6E30C" w14:textId="2E5B27FC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3. </w:t>
                                  </w:r>
                                  <w:r w:rsidRPr="0015530E">
                                    <w:t xml:space="preserve">Asian-South East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 xml:space="preserve">(e.g., Malaysian, Filipino, </w:t>
                                  </w:r>
                                  <w:r w:rsidR="00B93776">
                                    <w:rPr>
                                      <w:i/>
                                      <w:sz w:val="20"/>
                                    </w:rPr>
                                    <w:t>Vie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tnamese)</w:t>
                                  </w:r>
                                </w:p>
                              </w:tc>
                            </w:tr>
                            <w:tr w:rsidR="00B15904" w:rsidRPr="0015530E" w14:paraId="40F0D590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2D1605FF" w14:textId="017B4E59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4. </w:t>
                                  </w:r>
                                  <w:r w:rsidRPr="0015530E">
                                    <w:t xml:space="preserve">Black-African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g., Ghanaian, Kenyan, Somali)</w:t>
                                  </w:r>
                                </w:p>
                              </w:tc>
                            </w:tr>
                            <w:tr w:rsidR="00B15904" w:rsidRPr="0015530E" w14:paraId="7B08ACDE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2E9A9311" w14:textId="72794AFA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5. </w:t>
                                  </w:r>
                                  <w:r w:rsidRPr="0015530E">
                                    <w:t xml:space="preserve">Black-Caribbean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g., Barbadian, Jamaican)</w:t>
                                  </w:r>
                                </w:p>
                              </w:tc>
                            </w:tr>
                            <w:tr w:rsidR="00B15904" w:rsidRPr="0015530E" w14:paraId="7D90BFAC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5A2CA3B2" w14:textId="323E3DD3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6. </w:t>
                                  </w:r>
                                  <w:r w:rsidRPr="0015530E">
                                    <w:t xml:space="preserve">Black-North American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g., Canadian, American)</w:t>
                                  </w:r>
                                </w:p>
                              </w:tc>
                            </w:tr>
                            <w:tr w:rsidR="00B15904" w:rsidRPr="0015530E" w14:paraId="598E0E3D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0C2A9B22" w14:textId="18D6A757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7. </w:t>
                                  </w:r>
                                  <w:r w:rsidRPr="0015530E">
                                    <w:t>First Nations</w:t>
                                  </w:r>
                                </w:p>
                              </w:tc>
                            </w:tr>
                            <w:tr w:rsidR="00B15904" w:rsidRPr="0015530E" w14:paraId="0F955ECC" w14:textId="77777777" w:rsidTr="002031CD">
                              <w:trPr>
                                <w:trHeight w:val="19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590E2B06" w14:textId="7DDE665B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8. </w:t>
                                  </w:r>
                                  <w:r w:rsidRPr="0015530E">
                                    <w:t xml:space="preserve">Indian-Caribbean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(e.g., Guyanese with origins in India)</w:t>
                                  </w:r>
                                </w:p>
                              </w:tc>
                            </w:tr>
                            <w:tr w:rsidR="00B15904" w:rsidRPr="0015530E" w14:paraId="1BD26857" w14:textId="77777777" w:rsidTr="002031CD">
                              <w:trPr>
                                <w:trHeight w:val="7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4FA22E2E" w14:textId="5809A246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9. </w:t>
                                  </w:r>
                                  <w:r w:rsidRPr="0015530E">
                                    <w:t xml:space="preserve">Indigenous | Aboriginal </w:t>
                                  </w:r>
                                  <w:r w:rsidRPr="0015530E">
                                    <w:rPr>
                                      <w:i/>
                                      <w:sz w:val="20"/>
                                    </w:rPr>
                                    <w:t>not included elsewhere</w:t>
                                  </w:r>
                                </w:p>
                              </w:tc>
                            </w:tr>
                            <w:tr w:rsidR="00B15904" w:rsidRPr="0015530E" w14:paraId="2CA6E955" w14:textId="77777777" w:rsidTr="002031CD">
                              <w:trPr>
                                <w:trHeight w:val="15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3BF121B5" w14:textId="04A342F5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0. </w:t>
                                  </w:r>
                                  <w:r w:rsidRPr="0015530E">
                                    <w:t>Inuit</w:t>
                                  </w:r>
                                </w:p>
                              </w:tc>
                            </w:tr>
                            <w:tr w:rsidR="00B15904" w:rsidRPr="0015530E" w14:paraId="3D9B58AE" w14:textId="77777777" w:rsidTr="002031CD">
                              <w:trPr>
                                <w:trHeight w:val="120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5DB32B92" w14:textId="064C5739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1. </w:t>
                                  </w:r>
                                  <w:r w:rsidRPr="0015530E">
                                    <w:t>Latin American (e.g., Argentinian, Chilean, Salvadoran)</w:t>
                                  </w:r>
                                </w:p>
                              </w:tc>
                            </w:tr>
                            <w:tr w:rsidR="00B15904" w:rsidRPr="0015530E" w14:paraId="0D7BBC68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71F98BF9" w14:textId="39BACB3F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2. </w:t>
                                  </w:r>
                                  <w:r w:rsidRPr="0015530E">
                                    <w:t>Metis</w:t>
                                  </w:r>
                                </w:p>
                              </w:tc>
                            </w:tr>
                            <w:tr w:rsidR="00B15904" w:rsidRPr="0015530E" w14:paraId="5BC6CF68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5EF79974" w14:textId="4E1409CD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3. </w:t>
                                  </w:r>
                                  <w:r w:rsidRPr="0015530E">
                                    <w:t xml:space="preserve">Middle Eastern (e.g. Egyptian, Iranian, Lebanese) </w:t>
                                  </w:r>
                                </w:p>
                              </w:tc>
                            </w:tr>
                            <w:tr w:rsidR="00B15904" w:rsidRPr="0015530E" w14:paraId="73B6413E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4B02A4AE" w14:textId="71C8D61C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4. </w:t>
                                  </w:r>
                                  <w:r w:rsidRPr="0015530E">
                                    <w:t>White-European (English, Italian, Portuguese, Russian</w:t>
                                  </w:r>
                                </w:p>
                                <w:p w14:paraId="750FA192" w14:textId="77777777" w:rsidR="00B15904" w:rsidRPr="0015530E" w:rsidRDefault="00B15904"/>
                              </w:tc>
                            </w:tr>
                            <w:tr w:rsidR="00B15904" w:rsidRPr="0015530E" w14:paraId="25683DF2" w14:textId="77777777" w:rsidTr="002031CD">
                              <w:trPr>
                                <w:trHeight w:val="395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31F1D43F" w14:textId="40CAEBCE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5. </w:t>
                                  </w:r>
                                  <w:r w:rsidRPr="0015530E">
                                    <w:t>White-North American (e.g., Canadian, American)</w:t>
                                  </w:r>
                                </w:p>
                              </w:tc>
                            </w:tr>
                            <w:tr w:rsidR="00B15904" w:rsidRPr="0015530E" w14:paraId="18030768" w14:textId="77777777" w:rsidTr="00DB3224">
                              <w:trPr>
                                <w:trHeight w:val="424"/>
                              </w:trPr>
                              <w:tc>
                                <w:tcPr>
                                  <w:tcW w:w="10585" w:type="dxa"/>
                                </w:tcPr>
                                <w:p w14:paraId="2B1D2436" w14:textId="43C50C96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6. </w:t>
                                  </w:r>
                                  <w:r w:rsidRPr="0015530E">
                                    <w:t xml:space="preserve">Mixed heritage (e.g., Black-African &amp; White-North American) </w:t>
                                  </w:r>
                                </w:p>
                              </w:tc>
                            </w:tr>
                            <w:tr w:rsidR="00B15904" w:rsidRPr="0015530E" w14:paraId="79ACF7E4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473FE7D0" w14:textId="62E3DDC3" w:rsidR="00B15904" w:rsidRPr="0015530E" w:rsidRDefault="00B15904" w:rsidP="00D61BB3">
                                  <w:pPr>
                                    <w:pStyle w:val="ListParagraph"/>
                                  </w:pPr>
                                  <w:r w:rsidRPr="0015530E">
                                    <w:t>Please specify:</w:t>
                                  </w:r>
                                  <w:r>
                                    <w:t xml:space="preserve"> _______________________________</w:t>
                                  </w:r>
                                </w:p>
                              </w:tc>
                            </w:tr>
                            <w:tr w:rsidR="00B15904" w:rsidRPr="0015530E" w14:paraId="008CBC8E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00DEDB39" w14:textId="7980ACA8" w:rsidR="00B15904" w:rsidRPr="0015530E" w:rsidRDefault="00B15904" w:rsidP="00D61BB3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</w:pPr>
                                  <w:r>
                                    <w:t xml:space="preserve">17. </w:t>
                                  </w:r>
                                  <w:r w:rsidRPr="0015530E">
                                    <w:t>Other(s)</w:t>
                                  </w:r>
                                </w:p>
                              </w:tc>
                            </w:tr>
                            <w:tr w:rsidR="00B15904" w:rsidRPr="0015530E" w14:paraId="50828DA6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17DE918D" w14:textId="3CCD30DF" w:rsidR="00B15904" w:rsidRPr="0015530E" w:rsidRDefault="00B15904" w:rsidP="00D61BB3">
                                  <w:pPr>
                                    <w:pStyle w:val="ListParagraph"/>
                                  </w:pPr>
                                  <w:r w:rsidRPr="0015530E">
                                    <w:t>Please specify:</w:t>
                                  </w:r>
                                  <w:r>
                                    <w:t>__________________________________________</w:t>
                                  </w:r>
                                </w:p>
                              </w:tc>
                            </w:tr>
                            <w:tr w:rsidR="00B15904" w:rsidRPr="0015530E" w14:paraId="4C614884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36D960BF" w14:textId="6EEDB0DA" w:rsidR="00B15904" w:rsidRPr="0015530E" w:rsidRDefault="00B15904" w:rsidP="00C26B5E">
                                  <w:pPr>
                                    <w:pStyle w:val="ListParagraph"/>
                                    <w:numPr>
                                      <w:ilvl w:val="0"/>
                                      <w:numId w:val="15"/>
                                    </w:numPr>
                                  </w:pPr>
                                  <w:r>
                                    <w:t>98.   Do not know</w:t>
                                  </w:r>
                                </w:p>
                              </w:tc>
                            </w:tr>
                            <w:tr w:rsidR="00B15904" w:rsidRPr="0015530E" w14:paraId="451D6C84" w14:textId="77777777" w:rsidTr="002031CD">
                              <w:tc>
                                <w:tcPr>
                                  <w:tcW w:w="10585" w:type="dxa"/>
                                </w:tcPr>
                                <w:p w14:paraId="52132FCB" w14:textId="6A28BD6A" w:rsidR="00B15904" w:rsidRPr="0015530E" w:rsidRDefault="00B15904" w:rsidP="00C26B5E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</w:pPr>
                                  <w:r>
                                    <w:t>99.   Prefer not to answer</w:t>
                                  </w:r>
                                </w:p>
                              </w:tc>
                            </w:tr>
                          </w:tbl>
                          <w:p w14:paraId="586CA4E3" w14:textId="77777777" w:rsidR="00B15904" w:rsidRPr="0015530E" w:rsidRDefault="00B15904" w:rsidP="00D61BB3">
                            <w:pPr>
                              <w:pStyle w:val="ListParagraph"/>
                              <w:ind w:left="786"/>
                            </w:pPr>
                          </w:p>
                          <w:p w14:paraId="1050C49B" w14:textId="67B36621" w:rsidR="00B15904" w:rsidRDefault="00B15904" w:rsidP="00A86B58">
                            <w:pPr>
                              <w:pStyle w:val="ListParagraph"/>
                              <w:ind w:left="78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81631" id="Text Box 14" o:spid="_x0000_s1028" type="#_x0000_t202" style="position:absolute;margin-left:-36pt;margin-top:0;width:543.4pt;height:70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" fillcolor="white [3201]" stroked="f" strokeweight=".5pt">
                <v:textbox>
                  <w:txbxContent>
                    <w:p w14:paraId="3C930D72" w14:textId="671BDE4E" w:rsidR="00B15904" w:rsidRPr="0015530E" w:rsidRDefault="00A86B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  <w:r w:rsidR="00B15904" w:rsidRPr="0015530E">
                        <w:rPr>
                          <w:b/>
                        </w:rPr>
                        <w:t>. Health Insurance Coverage:</w:t>
                      </w:r>
                    </w:p>
                    <w:p w14:paraId="707793DF" w14:textId="77777777" w:rsidR="00B15904" w:rsidRPr="0015530E" w:rsidRDefault="00B15904">
                      <w:pPr>
                        <w:rPr>
                          <w:b/>
                        </w:rPr>
                      </w:pPr>
                      <w:r w:rsidRPr="0015530E">
                        <w:t xml:space="preserve">Interim Federal Health (IFH) program </w:t>
                      </w:r>
                      <w:r w:rsidRPr="0015530E">
                        <w:rPr>
                          <w:b/>
                        </w:rPr>
                        <w:t xml:space="preserve"> </w:t>
                      </w:r>
                      <w:r w:rsidRPr="0015530E">
                        <w:rPr>
                          <w:b/>
                        </w:rPr>
                        <w:tab/>
                      </w:r>
                      <w:r w:rsidRPr="0015530E">
                        <w:rPr>
                          <w:b/>
                        </w:rPr>
                        <w:tab/>
                      </w:r>
                      <w:r w:rsidRPr="0015530E">
                        <w:t xml:space="preserve">OHIP </w:t>
                      </w:r>
                      <w:r w:rsidRPr="0015530E">
                        <w:rPr>
                          <w:b/>
                        </w:rPr>
                        <w:tab/>
                      </w:r>
                      <w:r w:rsidRPr="0015530E">
                        <w:rPr>
                          <w:b/>
                        </w:rPr>
                        <w:tab/>
                      </w:r>
                      <w:r w:rsidRPr="0015530E">
                        <w:t xml:space="preserve">Other: </w:t>
                      </w:r>
                      <w:r w:rsidRPr="0015530E">
                        <w:rPr>
                          <w:b/>
                        </w:rPr>
                        <w:tab/>
                      </w:r>
                      <w:r w:rsidRPr="0015530E">
                        <w:rPr>
                          <w:b/>
                        </w:rPr>
                        <w:tab/>
                      </w:r>
                    </w:p>
                    <w:p w14:paraId="3670BA76" w14:textId="77777777" w:rsidR="00B15904" w:rsidRPr="0015530E" w:rsidRDefault="00B15904">
                      <w:r w:rsidRPr="0015530E">
                        <w:t xml:space="preserve">Health Insurance #: </w:t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  <w:t xml:space="preserve">Version code (if applicable): </w:t>
                      </w:r>
                    </w:p>
                    <w:p w14:paraId="2033E27D" w14:textId="2DEC4C33" w:rsidR="00B15904" w:rsidRPr="0015530E" w:rsidRDefault="00A86B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  <w:r w:rsidR="00B15904">
                        <w:rPr>
                          <w:b/>
                        </w:rPr>
                        <w:t xml:space="preserve">. </w:t>
                      </w:r>
                      <w:r w:rsidR="002C7124">
                        <w:rPr>
                          <w:b/>
                        </w:rPr>
                        <w:t>D</w:t>
                      </w:r>
                      <w:r w:rsidR="00B15904" w:rsidRPr="0015530E">
                        <w:rPr>
                          <w:b/>
                        </w:rPr>
                        <w:t>o you reside in Canada?</w:t>
                      </w:r>
                      <w:r w:rsidR="002C7124">
                        <w:rPr>
                          <w:b/>
                        </w:rPr>
                        <w:t xml:space="preserve"> </w:t>
                      </w:r>
                      <w:r w:rsidR="002A517D" w:rsidRPr="002A517D">
                        <w:rPr>
                          <w:b/>
                          <w:color w:val="FF0000"/>
                        </w:rPr>
                        <w:t>(</w:t>
                      </w:r>
                      <w:r w:rsidR="002A517D" w:rsidRPr="002A517D">
                        <w:rPr>
                          <w:b/>
                          <w:i/>
                          <w:color w:val="FF0000"/>
                        </w:rPr>
                        <w:t>We only see residents of Ontario</w:t>
                      </w:r>
                      <w:r w:rsidR="002A517D" w:rsidRPr="002A517D">
                        <w:rPr>
                          <w:b/>
                          <w:color w:val="FF0000"/>
                        </w:rPr>
                        <w:t>)</w:t>
                      </w:r>
                      <w:r w:rsidR="002C7124" w:rsidRPr="0015530E">
                        <w:rPr>
                          <w:b/>
                        </w:rPr>
                        <w:tab/>
                      </w:r>
                      <w:r w:rsidR="002C7124">
                        <w:sym w:font="Wingdings" w:char="F0A1"/>
                      </w:r>
                      <w:r w:rsidR="002C7124" w:rsidRPr="0015530E">
                        <w:t>Yes</w:t>
                      </w:r>
                      <w:r w:rsidR="002C7124" w:rsidRPr="0015530E">
                        <w:tab/>
                      </w:r>
                      <w:r w:rsidR="002C7124">
                        <w:sym w:font="Wingdings" w:char="F0A1"/>
                      </w:r>
                      <w:r w:rsidR="002C7124">
                        <w:t xml:space="preserve"> </w:t>
                      </w:r>
                      <w:r w:rsidR="002C7124" w:rsidRPr="0015530E">
                        <w:t>No</w:t>
                      </w:r>
                    </w:p>
                    <w:p w14:paraId="1DAE22CD" w14:textId="13B84108" w:rsidR="00B15904" w:rsidRPr="0015530E" w:rsidRDefault="00A86B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7</w:t>
                      </w:r>
                      <w:r w:rsidR="00B15904" w:rsidRPr="0015530E">
                        <w:rPr>
                          <w:b/>
                        </w:rPr>
                        <w:t xml:space="preserve">. </w:t>
                      </w:r>
                      <w:r w:rsidR="00D54458">
                        <w:rPr>
                          <w:b/>
                        </w:rPr>
                        <w:t>Do you have a P</w:t>
                      </w:r>
                      <w:r w:rsidR="00B15904" w:rsidRPr="0015530E">
                        <w:rPr>
                          <w:b/>
                        </w:rPr>
                        <w:t>rimary Care Provider (e.g. family doctor, nurse practitioner etc.)</w:t>
                      </w:r>
                      <w:r w:rsidR="002C6807">
                        <w:rPr>
                          <w:b/>
                        </w:rPr>
                        <w:t xml:space="preserve">        </w:t>
                      </w:r>
                      <w:r w:rsidR="002C6807" w:rsidRPr="0015530E">
                        <w:t>Yes</w:t>
                      </w:r>
                      <w:r w:rsidR="00B572E8">
                        <w:t xml:space="preserve">  </w:t>
                      </w:r>
                      <w:r w:rsidR="00B572E8" w:rsidRPr="00B572E8">
                        <w:rPr>
                          <w:noProof/>
                        </w:rPr>
                        <w:drawing>
                          <wp:inline distT="0" distB="0" distL="0" distR="0" wp14:anchorId="5FB45A70" wp14:editId="218BFC24">
                            <wp:extent cx="104775" cy="114300"/>
                            <wp:effectExtent l="0" t="0" r="9525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C6807" w:rsidRPr="0015530E">
                        <w:tab/>
                        <w:t>No</w:t>
                      </w:r>
                      <w:r w:rsidR="00B572E8">
                        <w:t xml:space="preserve">  </w:t>
                      </w:r>
                      <w:r w:rsidR="00B572E8" w:rsidRPr="00B572E8">
                        <w:rPr>
                          <w:noProof/>
                        </w:rPr>
                        <w:drawing>
                          <wp:inline distT="0" distB="0" distL="0" distR="0" wp14:anchorId="4AEBC28C" wp14:editId="405D3719">
                            <wp:extent cx="104775" cy="114300"/>
                            <wp:effectExtent l="0" t="0" r="9525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D1FF09" w14:textId="688FD768" w:rsidR="00B15904" w:rsidRPr="0015530E" w:rsidRDefault="00A86B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8</w:t>
                      </w:r>
                      <w:r w:rsidR="00B15904" w:rsidRPr="0015530E">
                        <w:rPr>
                          <w:b/>
                        </w:rPr>
                        <w:t>. If you currently have a primary care provider do you wish to transfer you care?</w:t>
                      </w:r>
                      <w:r w:rsidR="00B15904" w:rsidRPr="0015530E">
                        <w:rPr>
                          <w:b/>
                        </w:rPr>
                        <w:tab/>
                      </w:r>
                      <w:r w:rsidR="00B15904" w:rsidRPr="0015530E">
                        <w:t>Yes</w:t>
                      </w:r>
                      <w:r w:rsidR="00B572E8">
                        <w:t xml:space="preserve">  </w:t>
                      </w:r>
                      <w:r w:rsidR="00B572E8" w:rsidRPr="00B572E8">
                        <w:rPr>
                          <w:noProof/>
                        </w:rPr>
                        <w:drawing>
                          <wp:inline distT="0" distB="0" distL="0" distR="0" wp14:anchorId="27ECEB52" wp14:editId="7FC6C163">
                            <wp:extent cx="104775" cy="114300"/>
                            <wp:effectExtent l="0" t="0" r="9525" b="0"/>
                            <wp:docPr id="34" name="Picture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15904" w:rsidRPr="0015530E">
                        <w:tab/>
                        <w:t>No</w:t>
                      </w:r>
                      <w:r w:rsidR="00B572E8">
                        <w:t xml:space="preserve">  </w:t>
                      </w:r>
                      <w:r w:rsidR="00B572E8" w:rsidRPr="00B572E8">
                        <w:rPr>
                          <w:noProof/>
                        </w:rPr>
                        <w:drawing>
                          <wp:inline distT="0" distB="0" distL="0" distR="0" wp14:anchorId="67131B46" wp14:editId="69D33C15">
                            <wp:extent cx="104775" cy="114300"/>
                            <wp:effectExtent l="0" t="0" r="9525" b="0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31CB51" w14:textId="0FA9A052" w:rsidR="00B15904" w:rsidRPr="0015530E" w:rsidRDefault="00A86B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9</w:t>
                      </w:r>
                      <w:r w:rsidR="00B15904">
                        <w:rPr>
                          <w:b/>
                        </w:rPr>
                        <w:t xml:space="preserve">. </w:t>
                      </w:r>
                      <w:r w:rsidR="00B15904" w:rsidRPr="0015530E">
                        <w:rPr>
                          <w:b/>
                        </w:rPr>
                        <w:t xml:space="preserve">Are you receiving service at another </w:t>
                      </w:r>
                      <w:r w:rsidR="00B15904" w:rsidRPr="006F1D13">
                        <w:rPr>
                          <w:b/>
                        </w:rPr>
                        <w:t>Community Health Centre?</w:t>
                      </w:r>
                      <w:r w:rsidR="00B15904" w:rsidRPr="0015530E">
                        <w:rPr>
                          <w:b/>
                        </w:rPr>
                        <w:t xml:space="preserve">  </w:t>
                      </w:r>
                      <w:r w:rsidR="00B15904" w:rsidRPr="0015530E">
                        <w:rPr>
                          <w:b/>
                        </w:rPr>
                        <w:tab/>
                      </w:r>
                      <w:r w:rsidR="00B15904" w:rsidRPr="0015530E">
                        <w:rPr>
                          <w:b/>
                        </w:rPr>
                        <w:tab/>
                        <w:t>Yes</w:t>
                      </w:r>
                      <w:r w:rsidR="00B15904" w:rsidRPr="0015530E">
                        <w:rPr>
                          <w:b/>
                        </w:rPr>
                        <w:tab/>
                      </w:r>
                      <w:r w:rsidR="00B15904" w:rsidRPr="0015530E">
                        <w:rPr>
                          <w:b/>
                        </w:rPr>
                        <w:tab/>
                        <w:t>No</w:t>
                      </w:r>
                    </w:p>
                    <w:p w14:paraId="1892B21F" w14:textId="6BD5AA8B" w:rsidR="00B15904" w:rsidRPr="0015530E" w:rsidRDefault="00B15904" w:rsidP="00B15904">
                      <w:pPr>
                        <w:ind w:firstLine="720"/>
                        <w:rPr>
                          <w:b/>
                        </w:rPr>
                      </w:pPr>
                      <w:r w:rsidRPr="0015530E">
                        <w:rPr>
                          <w:b/>
                        </w:rPr>
                        <w:t>If yes, which one and what services are you receiving?</w:t>
                      </w:r>
                    </w:p>
                    <w:p w14:paraId="5A51D477" w14:textId="759976D2" w:rsidR="00B15904" w:rsidRPr="0015530E" w:rsidRDefault="00B15904" w:rsidP="00B15904">
                      <w:pPr>
                        <w:ind w:firstLine="720"/>
                      </w:pPr>
                      <w:r w:rsidRPr="00B15904">
                        <w:rPr>
                          <w:b/>
                        </w:rPr>
                        <w:t>Name of Community Health Centre</w:t>
                      </w:r>
                      <w:r w:rsidRPr="0015530E">
                        <w:t>:</w:t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15530E">
                        <w:tab/>
                      </w:r>
                      <w:r w:rsidRPr="00B15904">
                        <w:rPr>
                          <w:b/>
                        </w:rPr>
                        <w:t>Service(s):</w:t>
                      </w:r>
                    </w:p>
                    <w:p w14:paraId="1E19D609" w14:textId="0EC2B9FE" w:rsidR="00B15904" w:rsidRPr="0015530E" w:rsidRDefault="005D10CF">
                      <w:r>
                        <w:rPr>
                          <w:b/>
                        </w:rPr>
                        <w:t>1</w:t>
                      </w:r>
                      <w:r w:rsidR="00A86B58">
                        <w:rPr>
                          <w:b/>
                        </w:rPr>
                        <w:t>0</w:t>
                      </w:r>
                      <w:r w:rsidR="00B15904" w:rsidRPr="0015530E">
                        <w:rPr>
                          <w:b/>
                        </w:rPr>
                        <w:t xml:space="preserve">. Which of the following best describes your racial or ethnic group? </w:t>
                      </w:r>
                      <w:r w:rsidR="00B15904" w:rsidRPr="0015530E">
                        <w:t xml:space="preserve">Check </w:t>
                      </w:r>
                      <w:r w:rsidR="00B15904" w:rsidRPr="0015530E">
                        <w:rPr>
                          <w:b/>
                        </w:rPr>
                        <w:t>ONE</w:t>
                      </w:r>
                      <w:r w:rsidR="00B15904" w:rsidRPr="0015530E">
                        <w:t xml:space="preserve"> only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570"/>
                      </w:tblGrid>
                      <w:tr w:rsidR="00B15904" w:rsidRPr="0015530E" w14:paraId="2756FFDB" w14:textId="77777777" w:rsidTr="002031CD">
                        <w:trPr>
                          <w:trHeight w:val="290"/>
                        </w:trPr>
                        <w:tc>
                          <w:tcPr>
                            <w:tcW w:w="10585" w:type="dxa"/>
                          </w:tcPr>
                          <w:p w14:paraId="63B4BA2B" w14:textId="3864EA8E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. </w:t>
                            </w:r>
                            <w:r w:rsidRPr="0015530E">
                              <w:t xml:space="preserve">Asian-East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g., Chinese, Japanese, Korean)</w:t>
                            </w:r>
                          </w:p>
                        </w:tc>
                      </w:tr>
                      <w:tr w:rsidR="00B15904" w:rsidRPr="0015530E" w14:paraId="08F1FF0C" w14:textId="77777777" w:rsidTr="002031CD">
                        <w:trPr>
                          <w:trHeight w:val="340"/>
                        </w:trPr>
                        <w:tc>
                          <w:tcPr>
                            <w:tcW w:w="10585" w:type="dxa"/>
                          </w:tcPr>
                          <w:p w14:paraId="5996CAE1" w14:textId="2296BE68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2. </w:t>
                            </w:r>
                            <w:r w:rsidRPr="0015530E">
                              <w:t xml:space="preserve">Asian-South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</w:t>
                            </w:r>
                            <w:r w:rsidR="00B93776">
                              <w:rPr>
                                <w:i/>
                                <w:sz w:val="20"/>
                              </w:rPr>
                              <w:t>g., Indian, Pakistani, Sri Lanka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n)</w:t>
                            </w:r>
                          </w:p>
                        </w:tc>
                      </w:tr>
                      <w:tr w:rsidR="00B15904" w:rsidRPr="0015530E" w14:paraId="4E3122E4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47B6E30C" w14:textId="2E5B27FC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3. </w:t>
                            </w:r>
                            <w:r w:rsidRPr="0015530E">
                              <w:t xml:space="preserve">Asian-South East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 xml:space="preserve">(e.g., Malaysian, Filipino, </w:t>
                            </w:r>
                            <w:r w:rsidR="00B93776">
                              <w:rPr>
                                <w:i/>
                                <w:sz w:val="20"/>
                              </w:rPr>
                              <w:t>Vie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tnamese)</w:t>
                            </w:r>
                          </w:p>
                        </w:tc>
                      </w:tr>
                      <w:tr w:rsidR="00B15904" w:rsidRPr="0015530E" w14:paraId="40F0D590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2D1605FF" w14:textId="017B4E59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4. </w:t>
                            </w:r>
                            <w:r w:rsidRPr="0015530E">
                              <w:t xml:space="preserve">Black-African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g., Ghanaian, Kenyan, Somali)</w:t>
                            </w:r>
                          </w:p>
                        </w:tc>
                      </w:tr>
                      <w:tr w:rsidR="00B15904" w:rsidRPr="0015530E" w14:paraId="7B08ACDE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2E9A9311" w14:textId="72794AFA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5. </w:t>
                            </w:r>
                            <w:r w:rsidRPr="0015530E">
                              <w:t xml:space="preserve">Black-Caribbean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g., Barbadian, Jamaican)</w:t>
                            </w:r>
                          </w:p>
                        </w:tc>
                      </w:tr>
                      <w:tr w:rsidR="00B15904" w:rsidRPr="0015530E" w14:paraId="7D90BFAC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5A2CA3B2" w14:textId="323E3DD3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6. </w:t>
                            </w:r>
                            <w:r w:rsidRPr="0015530E">
                              <w:t xml:space="preserve">Black-North American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g., Canadian, American)</w:t>
                            </w:r>
                          </w:p>
                        </w:tc>
                      </w:tr>
                      <w:tr w:rsidR="00B15904" w:rsidRPr="0015530E" w14:paraId="598E0E3D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0C2A9B22" w14:textId="18D6A757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7. </w:t>
                            </w:r>
                            <w:r w:rsidRPr="0015530E">
                              <w:t>First Nations</w:t>
                            </w:r>
                          </w:p>
                        </w:tc>
                      </w:tr>
                      <w:tr w:rsidR="00B15904" w:rsidRPr="0015530E" w14:paraId="0F955ECC" w14:textId="77777777" w:rsidTr="002031CD">
                        <w:trPr>
                          <w:trHeight w:val="190"/>
                        </w:trPr>
                        <w:tc>
                          <w:tcPr>
                            <w:tcW w:w="10585" w:type="dxa"/>
                          </w:tcPr>
                          <w:p w14:paraId="590E2B06" w14:textId="7DDE665B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8. </w:t>
                            </w:r>
                            <w:r w:rsidRPr="0015530E">
                              <w:t xml:space="preserve">Indian-Caribbean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(e.g., Guyanese with origins in India)</w:t>
                            </w:r>
                          </w:p>
                        </w:tc>
                      </w:tr>
                      <w:tr w:rsidR="00B15904" w:rsidRPr="0015530E" w14:paraId="1BD26857" w14:textId="77777777" w:rsidTr="002031CD">
                        <w:trPr>
                          <w:trHeight w:val="70"/>
                        </w:trPr>
                        <w:tc>
                          <w:tcPr>
                            <w:tcW w:w="10585" w:type="dxa"/>
                          </w:tcPr>
                          <w:p w14:paraId="4FA22E2E" w14:textId="5809A246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9. </w:t>
                            </w:r>
                            <w:r w:rsidRPr="0015530E">
                              <w:t xml:space="preserve">Indigenous | Aboriginal </w:t>
                            </w:r>
                            <w:r w:rsidRPr="0015530E">
                              <w:rPr>
                                <w:i/>
                                <w:sz w:val="20"/>
                              </w:rPr>
                              <w:t>not included elsewhere</w:t>
                            </w:r>
                          </w:p>
                        </w:tc>
                      </w:tr>
                      <w:tr w:rsidR="00B15904" w:rsidRPr="0015530E" w14:paraId="2CA6E955" w14:textId="77777777" w:rsidTr="002031CD">
                        <w:trPr>
                          <w:trHeight w:val="150"/>
                        </w:trPr>
                        <w:tc>
                          <w:tcPr>
                            <w:tcW w:w="10585" w:type="dxa"/>
                          </w:tcPr>
                          <w:p w14:paraId="3BF121B5" w14:textId="04A342F5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0. </w:t>
                            </w:r>
                            <w:r w:rsidRPr="0015530E">
                              <w:t>Inuit</w:t>
                            </w:r>
                          </w:p>
                        </w:tc>
                      </w:tr>
                      <w:tr w:rsidR="00B15904" w:rsidRPr="0015530E" w14:paraId="3D9B58AE" w14:textId="77777777" w:rsidTr="002031CD">
                        <w:trPr>
                          <w:trHeight w:val="120"/>
                        </w:trPr>
                        <w:tc>
                          <w:tcPr>
                            <w:tcW w:w="10585" w:type="dxa"/>
                          </w:tcPr>
                          <w:p w14:paraId="5DB32B92" w14:textId="064C5739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1. </w:t>
                            </w:r>
                            <w:r w:rsidRPr="0015530E">
                              <w:t>Latin American (e.g., Argentinian, Chilean, Salvadoran)</w:t>
                            </w:r>
                          </w:p>
                        </w:tc>
                      </w:tr>
                      <w:tr w:rsidR="00B15904" w:rsidRPr="0015530E" w14:paraId="0D7BBC68" w14:textId="77777777" w:rsidTr="002031CD">
                        <w:tc>
                          <w:tcPr>
                            <w:tcW w:w="10585" w:type="dxa"/>
                          </w:tcPr>
                          <w:p w14:paraId="71F98BF9" w14:textId="39BACB3F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2. </w:t>
                            </w:r>
                            <w:r w:rsidRPr="0015530E">
                              <w:t>Metis</w:t>
                            </w:r>
                          </w:p>
                        </w:tc>
                      </w:tr>
                      <w:tr w:rsidR="00B15904" w:rsidRPr="0015530E" w14:paraId="5BC6CF68" w14:textId="77777777" w:rsidTr="002031CD">
                        <w:tc>
                          <w:tcPr>
                            <w:tcW w:w="10585" w:type="dxa"/>
                          </w:tcPr>
                          <w:p w14:paraId="5EF79974" w14:textId="4E1409CD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3. </w:t>
                            </w:r>
                            <w:r w:rsidRPr="0015530E">
                              <w:t xml:space="preserve">Middle Eastern (e.g. Egyptian, Iranian, Lebanese) </w:t>
                            </w:r>
                          </w:p>
                        </w:tc>
                      </w:tr>
                      <w:tr w:rsidR="00B15904" w:rsidRPr="0015530E" w14:paraId="73B6413E" w14:textId="77777777" w:rsidTr="002031CD">
                        <w:tc>
                          <w:tcPr>
                            <w:tcW w:w="10585" w:type="dxa"/>
                          </w:tcPr>
                          <w:p w14:paraId="4B02A4AE" w14:textId="71C8D61C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4. </w:t>
                            </w:r>
                            <w:r w:rsidRPr="0015530E">
                              <w:t>White-European (English, Italian, Portuguese, Russian</w:t>
                            </w:r>
                          </w:p>
                          <w:p w14:paraId="750FA192" w14:textId="77777777" w:rsidR="00B15904" w:rsidRPr="0015530E" w:rsidRDefault="00B15904"/>
                        </w:tc>
                      </w:tr>
                      <w:tr w:rsidR="00B15904" w:rsidRPr="0015530E" w14:paraId="25683DF2" w14:textId="77777777" w:rsidTr="002031CD">
                        <w:trPr>
                          <w:trHeight w:val="395"/>
                        </w:trPr>
                        <w:tc>
                          <w:tcPr>
                            <w:tcW w:w="10585" w:type="dxa"/>
                          </w:tcPr>
                          <w:p w14:paraId="31F1D43F" w14:textId="40CAEBCE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5. </w:t>
                            </w:r>
                            <w:r w:rsidRPr="0015530E">
                              <w:t>White-North American (e.g., Canadian, American)</w:t>
                            </w:r>
                          </w:p>
                        </w:tc>
                      </w:tr>
                      <w:tr w:rsidR="00B15904" w:rsidRPr="0015530E" w14:paraId="18030768" w14:textId="77777777" w:rsidTr="00DB3224">
                        <w:trPr>
                          <w:trHeight w:val="424"/>
                        </w:trPr>
                        <w:tc>
                          <w:tcPr>
                            <w:tcW w:w="10585" w:type="dxa"/>
                          </w:tcPr>
                          <w:p w14:paraId="2B1D2436" w14:textId="43C50C96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6. </w:t>
                            </w:r>
                            <w:r w:rsidRPr="0015530E">
                              <w:t xml:space="preserve">Mixed heritage (e.g., Black-African &amp; White-North American) </w:t>
                            </w:r>
                          </w:p>
                        </w:tc>
                      </w:tr>
                      <w:tr w:rsidR="00B15904" w:rsidRPr="0015530E" w14:paraId="79ACF7E4" w14:textId="77777777" w:rsidTr="002031CD">
                        <w:tc>
                          <w:tcPr>
                            <w:tcW w:w="10585" w:type="dxa"/>
                          </w:tcPr>
                          <w:p w14:paraId="473FE7D0" w14:textId="62E3DDC3" w:rsidR="00B15904" w:rsidRPr="0015530E" w:rsidRDefault="00B15904" w:rsidP="00D61BB3">
                            <w:pPr>
                              <w:pStyle w:val="ListParagraph"/>
                            </w:pPr>
                            <w:r w:rsidRPr="0015530E">
                              <w:t>Please specify:</w:t>
                            </w:r>
                            <w:r>
                              <w:t xml:space="preserve"> _______________________________</w:t>
                            </w:r>
                          </w:p>
                        </w:tc>
                      </w:tr>
                      <w:tr w:rsidR="00B15904" w:rsidRPr="0015530E" w14:paraId="008CBC8E" w14:textId="77777777" w:rsidTr="002031CD">
                        <w:tc>
                          <w:tcPr>
                            <w:tcW w:w="10585" w:type="dxa"/>
                          </w:tcPr>
                          <w:p w14:paraId="00DEDB39" w14:textId="7980ACA8" w:rsidR="00B15904" w:rsidRPr="0015530E" w:rsidRDefault="00B15904" w:rsidP="00D61BB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 xml:space="preserve">17. </w:t>
                            </w:r>
                            <w:r w:rsidRPr="0015530E">
                              <w:t>Other(s)</w:t>
                            </w:r>
                          </w:p>
                        </w:tc>
                      </w:tr>
                      <w:tr w:rsidR="00B15904" w:rsidRPr="0015530E" w14:paraId="50828DA6" w14:textId="77777777" w:rsidTr="002031CD">
                        <w:tc>
                          <w:tcPr>
                            <w:tcW w:w="10585" w:type="dxa"/>
                          </w:tcPr>
                          <w:p w14:paraId="17DE918D" w14:textId="3CCD30DF" w:rsidR="00B15904" w:rsidRPr="0015530E" w:rsidRDefault="00B15904" w:rsidP="00D61BB3">
                            <w:pPr>
                              <w:pStyle w:val="ListParagraph"/>
                            </w:pPr>
                            <w:r w:rsidRPr="0015530E">
                              <w:t>Please specify:</w:t>
                            </w:r>
                            <w:r>
                              <w:t>__________________________________________</w:t>
                            </w:r>
                          </w:p>
                        </w:tc>
                      </w:tr>
                      <w:tr w:rsidR="00B15904" w:rsidRPr="0015530E" w14:paraId="4C614884" w14:textId="77777777" w:rsidTr="002031CD">
                        <w:tc>
                          <w:tcPr>
                            <w:tcW w:w="10585" w:type="dxa"/>
                          </w:tcPr>
                          <w:p w14:paraId="36D960BF" w14:textId="6EEDB0DA" w:rsidR="00B15904" w:rsidRPr="0015530E" w:rsidRDefault="00B15904" w:rsidP="00C26B5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>98.   Do not know</w:t>
                            </w:r>
                          </w:p>
                        </w:tc>
                      </w:tr>
                      <w:tr w:rsidR="00B15904" w:rsidRPr="0015530E" w14:paraId="451D6C84" w14:textId="77777777" w:rsidTr="002031CD">
                        <w:tc>
                          <w:tcPr>
                            <w:tcW w:w="10585" w:type="dxa"/>
                          </w:tcPr>
                          <w:p w14:paraId="52132FCB" w14:textId="6A28BD6A" w:rsidR="00B15904" w:rsidRPr="0015530E" w:rsidRDefault="00B15904" w:rsidP="00C26B5E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>99.   Prefer not to answer</w:t>
                            </w:r>
                          </w:p>
                        </w:tc>
                      </w:tr>
                    </w:tbl>
                    <w:p w14:paraId="586CA4E3" w14:textId="77777777" w:rsidR="00B15904" w:rsidRPr="0015530E" w:rsidRDefault="00B15904" w:rsidP="00D61BB3">
                      <w:pPr>
                        <w:pStyle w:val="ListParagraph"/>
                        <w:ind w:left="786"/>
                      </w:pPr>
                    </w:p>
                    <w:p w14:paraId="1050C49B" w14:textId="67B36621" w:rsidR="00B15904" w:rsidRDefault="00B15904" w:rsidP="00A86B58">
                      <w:pPr>
                        <w:pStyle w:val="ListParagraph"/>
                        <w:ind w:left="786"/>
                      </w:pPr>
                    </w:p>
                  </w:txbxContent>
                </v:textbox>
              </v:shape>
            </w:pict>
          </mc:Fallback>
        </mc:AlternateContent>
      </w:r>
    </w:p>
    <w:p w14:paraId="20199C48" w14:textId="0970260A" w:rsidR="00467F03" w:rsidRDefault="00AD792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4956277" wp14:editId="7992D565">
                <wp:simplePos x="0" y="0"/>
                <wp:positionH relativeFrom="column">
                  <wp:posOffset>3657600</wp:posOffset>
                </wp:positionH>
                <wp:positionV relativeFrom="paragraph">
                  <wp:posOffset>248285</wp:posOffset>
                </wp:positionV>
                <wp:extent cx="2596515" cy="0"/>
                <wp:effectExtent l="0" t="0" r="19685" b="254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6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B611F2" id="Straight Connector 20" o:spid="_x0000_s1026" style="position:absolute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in,19.55pt" to="492.45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" strokecolor="#4579b8 [3044]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68D89EE" wp14:editId="18521315">
                <wp:simplePos x="0" y="0"/>
                <wp:positionH relativeFrom="column">
                  <wp:posOffset>2743200</wp:posOffset>
                </wp:positionH>
                <wp:positionV relativeFrom="paragraph">
                  <wp:posOffset>19685</wp:posOffset>
                </wp:positionV>
                <wp:extent cx="95250" cy="102870"/>
                <wp:effectExtent l="0" t="0" r="31750" b="24130"/>
                <wp:wrapNone/>
                <wp:docPr id="417" name="Oval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DFE18B" id="Oval 417" o:spid="_x0000_s1026" style="position:absolute;margin-left:3in;margin-top:1.55pt;width:7.5pt;height:8.1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" filled="f" strokecolor="#243f60 [1604]" strokeweight=".25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0C2AE29" wp14:editId="033ED046">
                <wp:simplePos x="0" y="0"/>
                <wp:positionH relativeFrom="column">
                  <wp:posOffset>1828800</wp:posOffset>
                </wp:positionH>
                <wp:positionV relativeFrom="paragraph">
                  <wp:posOffset>19685</wp:posOffset>
                </wp:positionV>
                <wp:extent cx="95250" cy="102870"/>
                <wp:effectExtent l="0" t="0" r="31750" b="24130"/>
                <wp:wrapNone/>
                <wp:docPr id="394" name="Oval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8454F1" id="Oval 394" o:spid="_x0000_s1026" style="position:absolute;margin-left:2in;margin-top:1.55pt;width:7.5pt;height:8.1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" filled="f" strokecolor="#243f60 [1604]" strokeweight=".25pt"/>
            </w:pict>
          </mc:Fallback>
        </mc:AlternateContent>
      </w:r>
    </w:p>
    <w:p w14:paraId="118D2B22" w14:textId="67F32334" w:rsidR="00467F03" w:rsidRDefault="00AD792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0A7D774" wp14:editId="002E7ED0">
                <wp:simplePos x="0" y="0"/>
                <wp:positionH relativeFrom="column">
                  <wp:posOffset>4800600</wp:posOffset>
                </wp:positionH>
                <wp:positionV relativeFrom="paragraph">
                  <wp:posOffset>267970</wp:posOffset>
                </wp:positionV>
                <wp:extent cx="1418590" cy="0"/>
                <wp:effectExtent l="0" t="0" r="29210" b="2540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85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0A63E6" id="Straight Connector 26" o:spid="_x0000_s1026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8pt,21.1pt" to="489.7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" strokecolor="#4579b8 [3044]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A21D975" wp14:editId="42DF8B81">
                <wp:simplePos x="0" y="0"/>
                <wp:positionH relativeFrom="column">
                  <wp:posOffset>800100</wp:posOffset>
                </wp:positionH>
                <wp:positionV relativeFrom="paragraph">
                  <wp:posOffset>153670</wp:posOffset>
                </wp:positionV>
                <wp:extent cx="1647190" cy="0"/>
                <wp:effectExtent l="0" t="0" r="29210" b="254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7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41328" id="Straight Connector 19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pt,12.1pt" to="192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" strokecolor="#4579b8 [3044]"/>
            </w:pict>
          </mc:Fallback>
        </mc:AlternateContent>
      </w:r>
    </w:p>
    <w:p w14:paraId="6FBC7AEF" w14:textId="33D4799E" w:rsidR="00467F03" w:rsidRDefault="00467F03"/>
    <w:p w14:paraId="2CC51CE2" w14:textId="498D235E" w:rsidR="00467F03" w:rsidRDefault="00467F03"/>
    <w:p w14:paraId="20F1DFE6" w14:textId="2A68A223" w:rsidR="00467F03" w:rsidRDefault="00467F03"/>
    <w:p w14:paraId="7A272D34" w14:textId="187329D7" w:rsidR="00467F03" w:rsidRDefault="00B572E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3C4AE2F" wp14:editId="1ECC498F">
                <wp:simplePos x="0" y="0"/>
                <wp:positionH relativeFrom="column">
                  <wp:posOffset>5391150</wp:posOffset>
                </wp:positionH>
                <wp:positionV relativeFrom="paragraph">
                  <wp:posOffset>80645</wp:posOffset>
                </wp:positionV>
                <wp:extent cx="95250" cy="102870"/>
                <wp:effectExtent l="0" t="0" r="31750" b="24130"/>
                <wp:wrapNone/>
                <wp:docPr id="315" name="Oval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0776D0" id="Oval 315" o:spid="_x0000_s1026" style="position:absolute;margin-left:424.5pt;margin-top:6.35pt;width:7.5pt;height:8.1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" filled="f" strokecolor="#243f60 [1604]" strokeweight=".25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002915F" wp14:editId="6E59D98E">
                <wp:simplePos x="0" y="0"/>
                <wp:positionH relativeFrom="column">
                  <wp:posOffset>4486275</wp:posOffset>
                </wp:positionH>
                <wp:positionV relativeFrom="paragraph">
                  <wp:posOffset>90170</wp:posOffset>
                </wp:positionV>
                <wp:extent cx="95250" cy="102870"/>
                <wp:effectExtent l="0" t="0" r="31750" b="24130"/>
                <wp:wrapNone/>
                <wp:docPr id="418" name="Oval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02870"/>
                        </a:xfrm>
                        <a:prstGeom prst="ellipse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BA1F78" id="Oval 418" o:spid="_x0000_s1026" style="position:absolute;margin-left:353.25pt;margin-top:7.1pt;width:7.5pt;height:8.1pt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" filled="f" strokecolor="#243f60 [1604]" strokeweight=".25pt"/>
            </w:pict>
          </mc:Fallback>
        </mc:AlternateContent>
      </w:r>
    </w:p>
    <w:p w14:paraId="4BFE1C00" w14:textId="774553A1" w:rsidR="00467F03" w:rsidRDefault="00B572E8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9A6418C" wp14:editId="370890B8">
                <wp:simplePos x="0" y="0"/>
                <wp:positionH relativeFrom="column">
                  <wp:posOffset>3343276</wp:posOffset>
                </wp:positionH>
                <wp:positionV relativeFrom="paragraph">
                  <wp:posOffset>139064</wp:posOffset>
                </wp:positionV>
                <wp:extent cx="2990850" cy="0"/>
                <wp:effectExtent l="0" t="0" r="0" b="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90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E140C7" id="Straight Connector 37" o:spid="_x0000_s1026" style="position:absolute;flip:y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25pt,10.95pt" to="498.7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" strokecolor="#4579b8 [3044]"/>
            </w:pict>
          </mc:Fallback>
        </mc:AlternateContent>
      </w:r>
    </w:p>
    <w:p w14:paraId="6E850C6E" w14:textId="5F00F632" w:rsidR="00467F03" w:rsidRDefault="00B572E8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2F1BB40" wp14:editId="4745AB09">
                <wp:simplePos x="0" y="0"/>
                <wp:positionH relativeFrom="column">
                  <wp:posOffset>4962525</wp:posOffset>
                </wp:positionH>
                <wp:positionV relativeFrom="paragraph">
                  <wp:posOffset>158750</wp:posOffset>
                </wp:positionV>
                <wp:extent cx="1371600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77DEBD" id="Straight Connector 39" o:spid="_x0000_s1026" style="position:absolute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75pt,12.5pt" to="498.7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AB799F6" wp14:editId="6BFEE619">
                <wp:simplePos x="0" y="0"/>
                <wp:positionH relativeFrom="column">
                  <wp:posOffset>2324100</wp:posOffset>
                </wp:positionH>
                <wp:positionV relativeFrom="paragraph">
                  <wp:posOffset>149225</wp:posOffset>
                </wp:positionV>
                <wp:extent cx="1600200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5DCC5" id="Straight Connector 38" o:spid="_x0000_s1026" style="position:absolute;z-index:25205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pt,11.75pt" to="309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" strokecolor="#4579b8 [3044]"/>
            </w:pict>
          </mc:Fallback>
        </mc:AlternateContent>
      </w:r>
    </w:p>
    <w:p w14:paraId="013ACF67" w14:textId="7945B70E" w:rsidR="00467F03" w:rsidRDefault="00467F03"/>
    <w:p w14:paraId="48334436" w14:textId="164492BF" w:rsidR="00467F03" w:rsidRDefault="00467F03"/>
    <w:p w14:paraId="71CCA262" w14:textId="18284DC3" w:rsidR="00467F03" w:rsidRDefault="00467F03"/>
    <w:p w14:paraId="527E7BF1" w14:textId="3581DD30" w:rsidR="00467F03" w:rsidRDefault="00467F03"/>
    <w:p w14:paraId="5965AD95" w14:textId="7ABFB728" w:rsidR="00467F03" w:rsidRDefault="00467F03"/>
    <w:p w14:paraId="2CC10F96" w14:textId="3939D57C" w:rsidR="00467F03" w:rsidRDefault="00467F03"/>
    <w:p w14:paraId="057FBAE6" w14:textId="51996DE8" w:rsidR="003847AD" w:rsidRDefault="003847AD"/>
    <w:p w14:paraId="1031AF06" w14:textId="4C25F4FA" w:rsidR="003847AD" w:rsidRDefault="003847AD"/>
    <w:p w14:paraId="5D1425C3" w14:textId="26D8B6A7" w:rsidR="003847AD" w:rsidRDefault="003847AD">
      <w:r>
        <w:br w:type="page"/>
      </w:r>
    </w:p>
    <w:p w14:paraId="68F98699" w14:textId="102C61F5" w:rsidR="00E046CF" w:rsidRDefault="00D54458" w:rsidP="003847AD">
      <w:pPr>
        <w:rPr>
          <w:b/>
        </w:rPr>
      </w:pPr>
      <w:r w:rsidRPr="00E046CF">
        <w:rPr>
          <w:b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7C12B51" wp14:editId="237CB035">
                <wp:simplePos x="0" y="0"/>
                <wp:positionH relativeFrom="column">
                  <wp:posOffset>-400050</wp:posOffset>
                </wp:positionH>
                <wp:positionV relativeFrom="paragraph">
                  <wp:posOffset>17780</wp:posOffset>
                </wp:positionV>
                <wp:extent cx="6807200" cy="7858125"/>
                <wp:effectExtent l="0" t="0" r="0" b="952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7200" cy="785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E1467" w14:textId="21182650" w:rsidR="00B15904" w:rsidRPr="00264501" w:rsidRDefault="00B15904" w:rsidP="00E046C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="00A86B58">
                              <w:rPr>
                                <w:b/>
                              </w:rPr>
                              <w:t>1</w:t>
                            </w:r>
                            <w:r>
                              <w:rPr>
                                <w:b/>
                              </w:rPr>
                              <w:t xml:space="preserve">. What language would you feel most comfortable speaking in with your health care provider? </w:t>
                            </w:r>
                          </w:p>
                          <w:p w14:paraId="49179077" w14:textId="77777777" w:rsidR="00D54458" w:rsidRDefault="00D54458" w:rsidP="00EB112F">
                            <w:pPr>
                              <w:rPr>
                                <w:b/>
                              </w:rPr>
                            </w:pPr>
                          </w:p>
                          <w:p w14:paraId="3D8335C1" w14:textId="77777777" w:rsidR="00D54458" w:rsidRDefault="00D54458" w:rsidP="00EB112F">
                            <w:pPr>
                              <w:rPr>
                                <w:b/>
                              </w:rPr>
                            </w:pPr>
                          </w:p>
                          <w:p w14:paraId="51764B70" w14:textId="77777777" w:rsidR="00D54458" w:rsidRDefault="005D10CF" w:rsidP="00642F43">
                            <w:r>
                              <w:rPr>
                                <w:b/>
                              </w:rPr>
                              <w:t>1</w:t>
                            </w:r>
                            <w:r w:rsidR="00A86B58">
                              <w:rPr>
                                <w:b/>
                              </w:rPr>
                              <w:t>2</w:t>
                            </w:r>
                            <w:r w:rsidR="00B15904">
                              <w:rPr>
                                <w:b/>
                              </w:rPr>
                              <w:t xml:space="preserve">. </w:t>
                            </w:r>
                            <w:r w:rsidR="00B15904" w:rsidRPr="00EB112F">
                              <w:rPr>
                                <w:b/>
                              </w:rPr>
                              <w:t xml:space="preserve">Do you need a cultural interpreter? </w:t>
                            </w:r>
                          </w:p>
                          <w:p w14:paraId="662FB4AB" w14:textId="64F74640" w:rsidR="00B15904" w:rsidRDefault="00B15904" w:rsidP="00642F43">
                            <w:r>
                              <w:t xml:space="preserve">Yes </w:t>
                            </w:r>
                            <w:r w:rsidR="005F76F3" w:rsidRPr="005F76F3">
                              <w:rPr>
                                <w:noProof/>
                              </w:rPr>
                              <w:drawing>
                                <wp:inline distT="0" distB="0" distL="0" distR="0" wp14:anchorId="3B0EA6EE" wp14:editId="07A0A454">
                                  <wp:extent cx="104775" cy="114300"/>
                                  <wp:effectExtent l="0" t="0" r="9525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  <w:t>No</w:t>
                            </w:r>
                            <w:r w:rsidR="005F76F3">
                              <w:t xml:space="preserve"> </w:t>
                            </w:r>
                            <w:r w:rsidR="005F76F3" w:rsidRPr="005F76F3">
                              <w:rPr>
                                <w:noProof/>
                              </w:rPr>
                              <w:drawing>
                                <wp:inline distT="0" distB="0" distL="0" distR="0" wp14:anchorId="0389A577" wp14:editId="11C245AA">
                                  <wp:extent cx="104775" cy="114300"/>
                                  <wp:effectExtent l="0" t="0" r="9525" b="0"/>
                                  <wp:docPr id="46" name="Picture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775" cy="114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  <w:r>
                              <w:tab/>
                              <w:t xml:space="preserve">Language (including ASL, dialect): </w:t>
                            </w:r>
                          </w:p>
                          <w:p w14:paraId="5399957F" w14:textId="77777777" w:rsidR="00D54458" w:rsidRDefault="00D54458" w:rsidP="00D544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13. Are you currently pregnant? </w:t>
                            </w:r>
                          </w:p>
                          <w:p w14:paraId="460917CE" w14:textId="77777777" w:rsidR="00D54458" w:rsidRPr="00292FE5" w:rsidRDefault="00D54458" w:rsidP="00D54458">
                            <w:pPr>
                              <w:ind w:firstLine="720"/>
                              <w:rPr>
                                <w:b/>
                              </w:rPr>
                            </w:pPr>
                            <w:r w:rsidRPr="00292FE5">
                              <w:rPr>
                                <w:b/>
                              </w:rPr>
                              <w:t xml:space="preserve">If yes, how many weeks? </w:t>
                            </w:r>
                            <w:r>
                              <w:rPr>
                                <w:b/>
                              </w:rPr>
                              <w:t xml:space="preserve">                                         (</w:t>
                            </w:r>
                            <w:r>
                              <w:rPr>
                                <w:i/>
                              </w:rPr>
                              <w:t>W</w:t>
                            </w:r>
                            <w:r w:rsidRPr="00CC36B2">
                              <w:rPr>
                                <w:i/>
                              </w:rPr>
                              <w:t>e do not accept clients more than 20 weeks pregnant)</w:t>
                            </w:r>
                          </w:p>
                          <w:p w14:paraId="65E31E8A" w14:textId="4AEC957D" w:rsidR="00D54458" w:rsidRPr="005D10CF" w:rsidRDefault="00D54458" w:rsidP="00D544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4. P</w:t>
                            </w:r>
                            <w:r w:rsidRPr="005D10CF">
                              <w:rPr>
                                <w:b/>
                              </w:rPr>
                              <w:t xml:space="preserve">lease indicate </w:t>
                            </w:r>
                            <w:r>
                              <w:rPr>
                                <w:b/>
                              </w:rPr>
                              <w:t>the services</w:t>
                            </w:r>
                            <w:r w:rsidRPr="005D10CF">
                              <w:rPr>
                                <w:b/>
                              </w:rPr>
                              <w:t xml:space="preserve"> you are interested in receiving: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10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21"/>
                            </w:tblGrid>
                            <w:tr w:rsidR="00D54458" w:rsidRPr="00292FE5" w14:paraId="7F9AB2D9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551772C4" w14:textId="77777777" w:rsidR="00D54458" w:rsidRPr="00292FE5" w:rsidRDefault="00D54458" w:rsidP="001F1F59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  <w:spacing w:before="100" w:beforeAutospacing="1"/>
                                  </w:pPr>
                                  <w:r w:rsidRPr="00292FE5">
                                    <w:t>Medical Services (Nurse practitioner/Family Doctor)</w:t>
                                  </w:r>
                                </w:p>
                              </w:tc>
                            </w:tr>
                            <w:tr w:rsidR="00D54458" w:rsidRPr="00292FE5" w14:paraId="70DBF683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6CCC3361" w14:textId="77777777" w:rsidR="00D54458" w:rsidRPr="00292FE5" w:rsidRDefault="00D54458" w:rsidP="001F1F59">
                                  <w:pPr>
                                    <w:spacing w:before="100" w:beforeAutospacing="1" w:line="120" w:lineRule="auto"/>
                                  </w:pPr>
                                </w:p>
                              </w:tc>
                            </w:tr>
                            <w:tr w:rsidR="00D54458" w:rsidRPr="00292FE5" w14:paraId="58E7A45F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418CFD8B" w14:textId="77777777" w:rsidR="00D54458" w:rsidRPr="00292FE5" w:rsidRDefault="00D54458" w:rsidP="001F1F59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  <w:spacing w:before="100" w:beforeAutospacing="1"/>
                                  </w:pPr>
                                  <w:r w:rsidRPr="00292FE5">
                                    <w:t>Chiropody</w:t>
                                  </w:r>
                                  <w:r>
                                    <w:t>/foot care</w:t>
                                  </w:r>
                                </w:p>
                              </w:tc>
                            </w:tr>
                            <w:tr w:rsidR="00D54458" w:rsidRPr="00292FE5" w14:paraId="296AD660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4999B969" w14:textId="50583C23" w:rsidR="00D54458" w:rsidRPr="00292FE5" w:rsidRDefault="00BE4BC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</w:pPr>
                                  <w:r>
                                    <w:t>Di</w:t>
                                  </w:r>
                                  <w:r w:rsidR="001F1F59">
                                    <w:t>etician/</w:t>
                                  </w:r>
                                  <w:r w:rsidR="00D54458" w:rsidRPr="00292FE5">
                                    <w:t>Diabetes Care</w:t>
                                  </w:r>
                                </w:p>
                              </w:tc>
                            </w:tr>
                            <w:tr w:rsidR="00D54458" w:rsidRPr="00292FE5" w14:paraId="1E42D785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02AEE391" w14:textId="77777777" w:rsidR="00D54458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</w:pPr>
                                  <w:r w:rsidRPr="00292FE5">
                                    <w:t>HIV Support, care and treatment</w:t>
                                  </w:r>
                                  <w:r>
                                    <w:t xml:space="preserve"> for positive women</w:t>
                                  </w:r>
                                </w:p>
                                <w:p w14:paraId="0A5CD81E" w14:textId="77777777" w:rsidR="00D54458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</w:pPr>
                                  <w:r>
                                    <w:t>Social Work</w:t>
                                  </w:r>
                                </w:p>
                                <w:p w14:paraId="26DBB159" w14:textId="5B536F28" w:rsidR="00D54458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</w:pPr>
                                  <w:r>
                                    <w:t xml:space="preserve">Mental Health </w:t>
                                  </w:r>
                                  <w:bookmarkStart w:id="0" w:name="_GoBack"/>
                                  <w:r w:rsidR="005513B4">
                                    <w:t>Therapy</w:t>
                                  </w:r>
                                  <w:bookmarkEnd w:id="0"/>
                                </w:p>
                                <w:p w14:paraId="552F6183" w14:textId="77777777" w:rsidR="00D54458" w:rsidRDefault="00D54458" w:rsidP="00D54458">
                                  <w:pPr>
                                    <w:pStyle w:val="ListParagraph"/>
                                  </w:pP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Ind w:w="104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201"/>
                                  </w:tblGrid>
                                  <w:tr w:rsidR="00D54458" w:rsidRPr="00292FE5" w14:paraId="06143D7B" w14:textId="77777777" w:rsidTr="00146FA1">
                                    <w:tc>
                                      <w:tcPr>
                                        <w:tcW w:w="6521" w:type="dxa"/>
                                      </w:tcPr>
                                      <w:p w14:paraId="15BCC668" w14:textId="77777777" w:rsidR="00D54458" w:rsidRPr="00292FE5" w:rsidRDefault="00D54458" w:rsidP="00D54458">
                                        <w:pPr>
                                          <w:pStyle w:val="ListParagraph"/>
                                        </w:pPr>
                                      </w:p>
                                    </w:tc>
                                  </w:tr>
                                </w:tbl>
                                <w:p w14:paraId="518745EA" w14:textId="77777777" w:rsidR="00D54458" w:rsidRDefault="00D54458" w:rsidP="00D54458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15. How did you find out about us? Please specify </w:t>
                                  </w:r>
                                </w:p>
                                <w:tbl>
                                  <w:tblPr>
                                    <w:tblStyle w:val="TableGrid"/>
                                    <w:tblW w:w="0" w:type="auto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939"/>
                                  </w:tblGrid>
                                  <w:tr w:rsidR="00D54458" w:rsidRPr="002B46FA" w14:paraId="74E1E0B7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4D91FE9E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Friend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20AB467E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1876CD36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Family member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7C47F837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65BC1A40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School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57A77A19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700A568E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 xml:space="preserve">Community </w:t>
                                        </w:r>
                                      </w:p>
                                    </w:tc>
                                  </w:tr>
                                  <w:tr w:rsidR="00D54458" w:rsidRPr="002B46FA" w14:paraId="66F31367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4F03FC4E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Health Centre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1E75E141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163C32CF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 xml:space="preserve">Public Health Nurse 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199663C9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2B4F3AFA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Doctor</w:t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52F5FCED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397EDD21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Hospital</w:t>
                                        </w:r>
                                      </w:p>
                                    </w:tc>
                                  </w:tr>
                                  <w:tr w:rsidR="00D54458" w:rsidRPr="002B46FA" w14:paraId="6AD97834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41F4E3F1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>Media</w:t>
                                        </w:r>
                                        <w:r w:rsidRPr="002B46FA">
                                          <w:tab/>
                                        </w:r>
                                      </w:p>
                                    </w:tc>
                                  </w:tr>
                                  <w:tr w:rsidR="00D54458" w:rsidRPr="002B46FA" w14:paraId="7FB03D23" w14:textId="77777777" w:rsidTr="00146FA1">
                                    <w:tc>
                                      <w:tcPr>
                                        <w:tcW w:w="3939" w:type="dxa"/>
                                      </w:tcPr>
                                      <w:p w14:paraId="33E5530F" w14:textId="77777777" w:rsidR="00D54458" w:rsidRPr="002B46FA" w:rsidRDefault="00D54458" w:rsidP="00D54458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1"/>
                                          </w:numPr>
                                        </w:pPr>
                                        <w:r w:rsidRPr="002B46FA">
                                          <w:t xml:space="preserve">Other:  </w:t>
                                        </w:r>
                                        <w:r>
                                          <w:t>___________________</w:t>
                                        </w:r>
                                      </w:p>
                                    </w:tc>
                                  </w:tr>
                                </w:tbl>
                                <w:p w14:paraId="27266DFD" w14:textId="77777777" w:rsidR="00D54458" w:rsidRDefault="00D54458" w:rsidP="00D54458"/>
                                <w:p w14:paraId="08564992" w14:textId="77777777" w:rsidR="00D54458" w:rsidRDefault="00D54458" w:rsidP="00D54458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14:paraId="71512487" w14:textId="77777777" w:rsidR="00D54458" w:rsidRPr="007B5300" w:rsidRDefault="00D54458" w:rsidP="00D54458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14:paraId="50F33B9D" w14:textId="77777777" w:rsidR="00D54458" w:rsidRPr="00292FE5" w:rsidRDefault="00D54458" w:rsidP="00D54458"/>
                              </w:tc>
                            </w:tr>
                          </w:tbl>
                          <w:p w14:paraId="2BBED90D" w14:textId="77777777" w:rsidR="00D54458" w:rsidRDefault="00D54458" w:rsidP="00642F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12B51" id="_x0000_s1029" type="#_x0000_t202" style="position:absolute;margin-left:-31.5pt;margin-top:1.4pt;width:536pt;height:618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" stroked="f">
                <v:textbox>
                  <w:txbxContent>
                    <w:p w14:paraId="6CDE1467" w14:textId="21182650" w:rsidR="00B15904" w:rsidRPr="00264501" w:rsidRDefault="00B15904" w:rsidP="00E046C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="00A86B58">
                        <w:rPr>
                          <w:b/>
                        </w:rPr>
                        <w:t>1</w:t>
                      </w:r>
                      <w:r>
                        <w:rPr>
                          <w:b/>
                        </w:rPr>
                        <w:t xml:space="preserve">. What language would you feel most comfortable speaking in with your health care provider? </w:t>
                      </w:r>
                    </w:p>
                    <w:p w14:paraId="49179077" w14:textId="77777777" w:rsidR="00D54458" w:rsidRDefault="00D54458" w:rsidP="00EB112F">
                      <w:pPr>
                        <w:rPr>
                          <w:b/>
                        </w:rPr>
                      </w:pPr>
                    </w:p>
                    <w:p w14:paraId="3D8335C1" w14:textId="77777777" w:rsidR="00D54458" w:rsidRDefault="00D54458" w:rsidP="00EB112F">
                      <w:pPr>
                        <w:rPr>
                          <w:b/>
                        </w:rPr>
                      </w:pPr>
                    </w:p>
                    <w:p w14:paraId="51764B70" w14:textId="77777777" w:rsidR="00D54458" w:rsidRDefault="005D10CF" w:rsidP="00642F43">
                      <w:r>
                        <w:rPr>
                          <w:b/>
                        </w:rPr>
                        <w:t>1</w:t>
                      </w:r>
                      <w:r w:rsidR="00A86B58">
                        <w:rPr>
                          <w:b/>
                        </w:rPr>
                        <w:t>2</w:t>
                      </w:r>
                      <w:r w:rsidR="00B15904">
                        <w:rPr>
                          <w:b/>
                        </w:rPr>
                        <w:t xml:space="preserve">. </w:t>
                      </w:r>
                      <w:r w:rsidR="00B15904" w:rsidRPr="00EB112F">
                        <w:rPr>
                          <w:b/>
                        </w:rPr>
                        <w:t xml:space="preserve">Do you need a cultural interpreter? </w:t>
                      </w:r>
                    </w:p>
                    <w:p w14:paraId="662FB4AB" w14:textId="64F74640" w:rsidR="00B15904" w:rsidRDefault="00B15904" w:rsidP="00642F43">
                      <w:r>
                        <w:t xml:space="preserve">Yes </w:t>
                      </w:r>
                      <w:r w:rsidR="005F76F3" w:rsidRPr="005F76F3">
                        <w:rPr>
                          <w:noProof/>
                        </w:rPr>
                        <w:drawing>
                          <wp:inline distT="0" distB="0" distL="0" distR="0" wp14:anchorId="3B0EA6EE" wp14:editId="07A0A454">
                            <wp:extent cx="104775" cy="114300"/>
                            <wp:effectExtent l="0" t="0" r="9525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  <w:t>No</w:t>
                      </w:r>
                      <w:r w:rsidR="005F76F3">
                        <w:t xml:space="preserve"> </w:t>
                      </w:r>
                      <w:r w:rsidR="005F76F3" w:rsidRPr="005F76F3">
                        <w:rPr>
                          <w:noProof/>
                        </w:rPr>
                        <w:drawing>
                          <wp:inline distT="0" distB="0" distL="0" distR="0" wp14:anchorId="0389A577" wp14:editId="11C245AA">
                            <wp:extent cx="104775" cy="114300"/>
                            <wp:effectExtent l="0" t="0" r="9525" b="0"/>
                            <wp:docPr id="46" name="Picture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4775" cy="114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  <w:r>
                        <w:tab/>
                        <w:t xml:space="preserve">Language (including ASL, dialect): </w:t>
                      </w:r>
                    </w:p>
                    <w:p w14:paraId="5399957F" w14:textId="77777777" w:rsidR="00D54458" w:rsidRDefault="00D54458" w:rsidP="00D544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13. Are you currently pregnant? </w:t>
                      </w:r>
                    </w:p>
                    <w:p w14:paraId="460917CE" w14:textId="77777777" w:rsidR="00D54458" w:rsidRPr="00292FE5" w:rsidRDefault="00D54458" w:rsidP="00D54458">
                      <w:pPr>
                        <w:ind w:firstLine="720"/>
                        <w:rPr>
                          <w:b/>
                        </w:rPr>
                      </w:pPr>
                      <w:r w:rsidRPr="00292FE5">
                        <w:rPr>
                          <w:b/>
                        </w:rPr>
                        <w:t xml:space="preserve">If yes, how many weeks? </w:t>
                      </w:r>
                      <w:r>
                        <w:rPr>
                          <w:b/>
                        </w:rPr>
                        <w:t xml:space="preserve">                                         (</w:t>
                      </w:r>
                      <w:r>
                        <w:rPr>
                          <w:i/>
                        </w:rPr>
                        <w:t>W</w:t>
                      </w:r>
                      <w:r w:rsidRPr="00CC36B2">
                        <w:rPr>
                          <w:i/>
                        </w:rPr>
                        <w:t>e do not accept clients more than 20 weeks pregnant)</w:t>
                      </w:r>
                    </w:p>
                    <w:p w14:paraId="65E31E8A" w14:textId="4AEC957D" w:rsidR="00D54458" w:rsidRPr="005D10CF" w:rsidRDefault="00D54458" w:rsidP="00D5445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4. P</w:t>
                      </w:r>
                      <w:r w:rsidRPr="005D10CF">
                        <w:rPr>
                          <w:b/>
                        </w:rPr>
                        <w:t xml:space="preserve">lease indicate </w:t>
                      </w:r>
                      <w:r>
                        <w:rPr>
                          <w:b/>
                        </w:rPr>
                        <w:t>the services</w:t>
                      </w:r>
                      <w:r w:rsidRPr="005D10CF">
                        <w:rPr>
                          <w:b/>
                        </w:rPr>
                        <w:t xml:space="preserve"> you are interested in receiving:</w:t>
                      </w:r>
                    </w:p>
                    <w:tbl>
                      <w:tblPr>
                        <w:tblStyle w:val="TableGrid"/>
                        <w:tblW w:w="0" w:type="auto"/>
                        <w:tblInd w:w="10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21"/>
                      </w:tblGrid>
                      <w:tr w:rsidR="00D54458" w:rsidRPr="00292FE5" w14:paraId="7F9AB2D9" w14:textId="77777777" w:rsidTr="00146FA1">
                        <w:tc>
                          <w:tcPr>
                            <w:tcW w:w="6521" w:type="dxa"/>
                          </w:tcPr>
                          <w:p w14:paraId="551772C4" w14:textId="77777777" w:rsidR="00D54458" w:rsidRPr="00292FE5" w:rsidRDefault="00D54458" w:rsidP="001F1F5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before="100" w:beforeAutospacing="1"/>
                            </w:pPr>
                            <w:r w:rsidRPr="00292FE5">
                              <w:t>Medical Services (Nurse practitioner/Family Doctor)</w:t>
                            </w:r>
                          </w:p>
                        </w:tc>
                      </w:tr>
                      <w:tr w:rsidR="00D54458" w:rsidRPr="00292FE5" w14:paraId="70DBF683" w14:textId="77777777" w:rsidTr="00146FA1">
                        <w:tc>
                          <w:tcPr>
                            <w:tcW w:w="6521" w:type="dxa"/>
                          </w:tcPr>
                          <w:p w14:paraId="6CCC3361" w14:textId="77777777" w:rsidR="00D54458" w:rsidRPr="00292FE5" w:rsidRDefault="00D54458" w:rsidP="001F1F59">
                            <w:pPr>
                              <w:spacing w:before="100" w:beforeAutospacing="1" w:line="120" w:lineRule="auto"/>
                            </w:pPr>
                          </w:p>
                        </w:tc>
                      </w:tr>
                      <w:tr w:rsidR="00D54458" w:rsidRPr="00292FE5" w14:paraId="58E7A45F" w14:textId="77777777" w:rsidTr="00146FA1">
                        <w:tc>
                          <w:tcPr>
                            <w:tcW w:w="6521" w:type="dxa"/>
                          </w:tcPr>
                          <w:p w14:paraId="418CFD8B" w14:textId="77777777" w:rsidR="00D54458" w:rsidRPr="00292FE5" w:rsidRDefault="00D54458" w:rsidP="001F1F5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before="100" w:beforeAutospacing="1"/>
                            </w:pPr>
                            <w:r w:rsidRPr="00292FE5">
                              <w:t>Chiropody</w:t>
                            </w:r>
                            <w:r>
                              <w:t>/foot care</w:t>
                            </w:r>
                          </w:p>
                        </w:tc>
                      </w:tr>
                      <w:tr w:rsidR="00D54458" w:rsidRPr="00292FE5" w14:paraId="296AD660" w14:textId="77777777" w:rsidTr="00146FA1">
                        <w:tc>
                          <w:tcPr>
                            <w:tcW w:w="6521" w:type="dxa"/>
                          </w:tcPr>
                          <w:p w14:paraId="4999B969" w14:textId="50583C23" w:rsidR="00D54458" w:rsidRPr="00292FE5" w:rsidRDefault="00BE4BC8" w:rsidP="00D5445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Di</w:t>
                            </w:r>
                            <w:r w:rsidR="001F1F59">
                              <w:t>etician/</w:t>
                            </w:r>
                            <w:r w:rsidR="00D54458" w:rsidRPr="00292FE5">
                              <w:t>Diabetes Care</w:t>
                            </w:r>
                          </w:p>
                        </w:tc>
                      </w:tr>
                      <w:tr w:rsidR="00D54458" w:rsidRPr="00292FE5" w14:paraId="1E42D785" w14:textId="77777777" w:rsidTr="00146FA1">
                        <w:tc>
                          <w:tcPr>
                            <w:tcW w:w="6521" w:type="dxa"/>
                          </w:tcPr>
                          <w:p w14:paraId="02AEE391" w14:textId="77777777" w:rsidR="00D54458" w:rsidRDefault="00D54458" w:rsidP="00D5445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 w:rsidRPr="00292FE5">
                              <w:t>HIV Support, care and treatment</w:t>
                            </w:r>
                            <w:r>
                              <w:t xml:space="preserve"> for positive women</w:t>
                            </w:r>
                          </w:p>
                          <w:p w14:paraId="0A5CD81E" w14:textId="77777777" w:rsidR="00D54458" w:rsidRDefault="00D54458" w:rsidP="00D5445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Social Work</w:t>
                            </w:r>
                          </w:p>
                          <w:p w14:paraId="26DBB159" w14:textId="5B536F28" w:rsidR="00D54458" w:rsidRDefault="00D54458" w:rsidP="00D5445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 xml:space="preserve">Mental Health </w:t>
                            </w:r>
                            <w:bookmarkStart w:id="1" w:name="_GoBack"/>
                            <w:r w:rsidR="005513B4">
                              <w:t>Therapy</w:t>
                            </w:r>
                            <w:bookmarkEnd w:id="1"/>
                          </w:p>
                          <w:p w14:paraId="552F6183" w14:textId="77777777" w:rsidR="00D54458" w:rsidRDefault="00D54458" w:rsidP="00D54458">
                            <w:pPr>
                              <w:pStyle w:val="ListParagraph"/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10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201"/>
                            </w:tblGrid>
                            <w:tr w:rsidR="00D54458" w:rsidRPr="00292FE5" w14:paraId="06143D7B" w14:textId="77777777" w:rsidTr="00146FA1">
                              <w:tc>
                                <w:tcPr>
                                  <w:tcW w:w="6521" w:type="dxa"/>
                                </w:tcPr>
                                <w:p w14:paraId="15BCC668" w14:textId="77777777" w:rsidR="00D54458" w:rsidRPr="00292FE5" w:rsidRDefault="00D54458" w:rsidP="00D54458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</w:tbl>
                          <w:p w14:paraId="518745EA" w14:textId="77777777" w:rsidR="00D54458" w:rsidRDefault="00D54458" w:rsidP="00D5445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15. How did you find out about us? Please specify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939"/>
                            </w:tblGrid>
                            <w:tr w:rsidR="00D54458" w:rsidRPr="002B46FA" w14:paraId="74E1E0B7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4D91FE9E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Friend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20AB467E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1876CD36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Family member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7C47F837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65BC1A40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School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57A77A19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700A568E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 xml:space="preserve">Community </w:t>
                                  </w:r>
                                </w:p>
                              </w:tc>
                            </w:tr>
                            <w:tr w:rsidR="00D54458" w:rsidRPr="002B46FA" w14:paraId="66F31367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4F03FC4E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Health Centre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1E75E141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163C32CF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 xml:space="preserve">Public Health Nurse 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199663C9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2B4F3AFA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Doctor</w:t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52F5FCED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397EDD21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Hospital</w:t>
                                  </w:r>
                                </w:p>
                              </w:tc>
                            </w:tr>
                            <w:tr w:rsidR="00D54458" w:rsidRPr="002B46FA" w14:paraId="6AD97834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41F4E3F1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>Media</w:t>
                                  </w:r>
                                  <w:r w:rsidRPr="002B46FA">
                                    <w:tab/>
                                  </w:r>
                                </w:p>
                              </w:tc>
                            </w:tr>
                            <w:tr w:rsidR="00D54458" w:rsidRPr="002B46FA" w14:paraId="7FB03D23" w14:textId="77777777" w:rsidTr="00146FA1">
                              <w:tc>
                                <w:tcPr>
                                  <w:tcW w:w="3939" w:type="dxa"/>
                                </w:tcPr>
                                <w:p w14:paraId="33E5530F" w14:textId="77777777" w:rsidR="00D54458" w:rsidRPr="002B46FA" w:rsidRDefault="00D54458" w:rsidP="00D54458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</w:pPr>
                                  <w:r w:rsidRPr="002B46FA">
                                    <w:t xml:space="preserve">Other:  </w:t>
                                  </w:r>
                                  <w:r>
                                    <w:t>___________________</w:t>
                                  </w:r>
                                </w:p>
                              </w:tc>
                            </w:tr>
                          </w:tbl>
                          <w:p w14:paraId="27266DFD" w14:textId="77777777" w:rsidR="00D54458" w:rsidRDefault="00D54458" w:rsidP="00D54458"/>
                          <w:p w14:paraId="08564992" w14:textId="77777777" w:rsidR="00D54458" w:rsidRDefault="00D54458" w:rsidP="00D54458">
                            <w:pPr>
                              <w:rPr>
                                <w:b/>
                              </w:rPr>
                            </w:pPr>
                          </w:p>
                          <w:p w14:paraId="71512487" w14:textId="77777777" w:rsidR="00D54458" w:rsidRPr="007B5300" w:rsidRDefault="00D54458" w:rsidP="00D54458">
                            <w:pPr>
                              <w:rPr>
                                <w:b/>
                              </w:rPr>
                            </w:pPr>
                          </w:p>
                          <w:p w14:paraId="50F33B9D" w14:textId="77777777" w:rsidR="00D54458" w:rsidRPr="00292FE5" w:rsidRDefault="00D54458" w:rsidP="00D54458"/>
                        </w:tc>
                      </w:tr>
                    </w:tbl>
                    <w:p w14:paraId="2BBED90D" w14:textId="77777777" w:rsidR="00D54458" w:rsidRDefault="00D54458" w:rsidP="00642F43"/>
                  </w:txbxContent>
                </v:textbox>
              </v:shape>
            </w:pict>
          </mc:Fallback>
        </mc:AlternateContent>
      </w:r>
      <w:r w:rsidR="00CC36B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F728C1" wp14:editId="0428B419">
                <wp:simplePos x="0" y="0"/>
                <wp:positionH relativeFrom="column">
                  <wp:posOffset>242888</wp:posOffset>
                </wp:positionH>
                <wp:positionV relativeFrom="paragraph">
                  <wp:posOffset>-172720</wp:posOffset>
                </wp:positionV>
                <wp:extent cx="2095500" cy="0"/>
                <wp:effectExtent l="0" t="0" r="19050" b="19050"/>
                <wp:wrapNone/>
                <wp:docPr id="289" name="Straight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E907D7" id="Straight Connector 289" o:spid="_x0000_s1026" style="position:absolute;z-index:25205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15pt,-13.6pt" to="184.15pt,-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" strokecolor="#4579b8 [3044]"/>
            </w:pict>
          </mc:Fallback>
        </mc:AlternateContent>
      </w:r>
      <w:r w:rsidR="00CC36B2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16BB1B9" wp14:editId="54B3F01A">
                <wp:simplePos x="0" y="0"/>
                <wp:positionH relativeFrom="column">
                  <wp:posOffset>-271462</wp:posOffset>
                </wp:positionH>
                <wp:positionV relativeFrom="paragraph">
                  <wp:posOffset>-482282</wp:posOffset>
                </wp:positionV>
                <wp:extent cx="2833687" cy="504825"/>
                <wp:effectExtent l="0" t="0" r="24130" b="2857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3687" cy="50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7AA01" w14:textId="7297F2DD" w:rsidR="00CC36B2" w:rsidRPr="00CC36B2" w:rsidRDefault="00CC36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BB1B9" id="Text Box 25" o:spid="_x0000_s1030" type="#_x0000_t202" style="position:absolute;margin-left:-21.35pt;margin-top:-37.95pt;width:223.1pt;height:39.75pt;z-index:251666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" fillcolor="white [3201]" strokecolor="white [3212]" strokeweight=".5pt">
                <v:textbox>
                  <w:txbxContent>
                    <w:p w14:paraId="2907AA01" w14:textId="7297F2DD" w:rsidR="00CC36B2" w:rsidRPr="00CC36B2" w:rsidRDefault="00CC36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me</w:t>
                      </w:r>
                    </w:p>
                  </w:txbxContent>
                </v:textbox>
              </v:shape>
            </w:pict>
          </mc:Fallback>
        </mc:AlternateContent>
      </w:r>
    </w:p>
    <w:p w14:paraId="47AD96D7" w14:textId="4CA11290" w:rsidR="00E046CF" w:rsidRDefault="00E046CF" w:rsidP="003847AD">
      <w:pPr>
        <w:rPr>
          <w:b/>
        </w:rPr>
      </w:pPr>
    </w:p>
    <w:p w14:paraId="6980883A" w14:textId="5A520E41" w:rsidR="00E046CF" w:rsidRDefault="00D54458" w:rsidP="003847AD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77BF64B" wp14:editId="3C64400A">
                <wp:simplePos x="0" y="0"/>
                <wp:positionH relativeFrom="column">
                  <wp:posOffset>152400</wp:posOffset>
                </wp:positionH>
                <wp:positionV relativeFrom="paragraph">
                  <wp:posOffset>38735</wp:posOffset>
                </wp:positionV>
                <wp:extent cx="5200650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00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99078" id="Straight Connector 40" o:spid="_x0000_s1026" style="position:absolute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pt,3.05pt" to="421.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" strokecolor="#4579b8 [3044]"/>
            </w:pict>
          </mc:Fallback>
        </mc:AlternateContent>
      </w:r>
    </w:p>
    <w:p w14:paraId="02F6F5E9" w14:textId="762E0A25" w:rsidR="00E046CF" w:rsidRDefault="00E046CF" w:rsidP="003847AD">
      <w:pPr>
        <w:rPr>
          <w:b/>
        </w:rPr>
      </w:pPr>
    </w:p>
    <w:p w14:paraId="5744A124" w14:textId="7AA9BDC6" w:rsidR="00E046CF" w:rsidRDefault="00D54458" w:rsidP="003847AD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057F526" wp14:editId="6E6AD33E">
                <wp:simplePos x="0" y="0"/>
                <wp:positionH relativeFrom="column">
                  <wp:posOffset>3543300</wp:posOffset>
                </wp:positionH>
                <wp:positionV relativeFrom="paragraph">
                  <wp:posOffset>163830</wp:posOffset>
                </wp:positionV>
                <wp:extent cx="2600325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003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4A1D1" id="Straight Connector 43" o:spid="_x0000_s1026" style="position:absolute;flip:y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12.9pt" to="483.7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" strokecolor="#4579b8 [3044]"/>
            </w:pict>
          </mc:Fallback>
        </mc:AlternateContent>
      </w:r>
    </w:p>
    <w:p w14:paraId="7EE6D671" w14:textId="7D5F2867" w:rsidR="00E046CF" w:rsidRDefault="00E046CF" w:rsidP="003847AD">
      <w:pPr>
        <w:rPr>
          <w:b/>
        </w:rPr>
      </w:pPr>
    </w:p>
    <w:p w14:paraId="78BDA143" w14:textId="58BBB232" w:rsidR="00E046CF" w:rsidRDefault="00D54458" w:rsidP="003847AD">
      <w:pPr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9BAAD75" wp14:editId="218AABC3">
                <wp:simplePos x="0" y="0"/>
                <wp:positionH relativeFrom="column">
                  <wp:posOffset>1675765</wp:posOffset>
                </wp:positionH>
                <wp:positionV relativeFrom="paragraph">
                  <wp:posOffset>155575</wp:posOffset>
                </wp:positionV>
                <wp:extent cx="1095375" cy="0"/>
                <wp:effectExtent l="0" t="0" r="0" b="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53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31D935" id="Straight Connector 294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95pt,12.25pt" to="218.2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" strokecolor="#4579b8 [3044]"/>
            </w:pict>
          </mc:Fallback>
        </mc:AlternateContent>
      </w:r>
    </w:p>
    <w:p w14:paraId="1DE07D0E" w14:textId="2A389BBF" w:rsidR="00E046CF" w:rsidRDefault="00E046CF" w:rsidP="003847AD">
      <w:pPr>
        <w:rPr>
          <w:b/>
        </w:rPr>
      </w:pPr>
    </w:p>
    <w:p w14:paraId="482A4359" w14:textId="4F2D97D1" w:rsidR="00E046CF" w:rsidRDefault="00E046CF" w:rsidP="003847AD">
      <w:pPr>
        <w:rPr>
          <w:b/>
        </w:rPr>
      </w:pPr>
    </w:p>
    <w:p w14:paraId="18668F31" w14:textId="59F3BEE5" w:rsidR="00E046CF" w:rsidRDefault="00E046CF" w:rsidP="003847AD">
      <w:pPr>
        <w:rPr>
          <w:b/>
        </w:rPr>
      </w:pPr>
    </w:p>
    <w:p w14:paraId="319006D2" w14:textId="76EF3FDD" w:rsidR="00E046CF" w:rsidRDefault="00E046CF" w:rsidP="003847AD">
      <w:pPr>
        <w:rPr>
          <w:b/>
        </w:rPr>
      </w:pPr>
    </w:p>
    <w:p w14:paraId="7D626CB8" w14:textId="4D4A1DF8" w:rsidR="00E046CF" w:rsidRDefault="00E046CF" w:rsidP="003847AD">
      <w:pPr>
        <w:rPr>
          <w:b/>
        </w:rPr>
      </w:pPr>
    </w:p>
    <w:p w14:paraId="43F1C528" w14:textId="7B55F8E2" w:rsidR="00E046CF" w:rsidRDefault="00E046CF" w:rsidP="003847AD">
      <w:pPr>
        <w:rPr>
          <w:b/>
        </w:rPr>
      </w:pPr>
    </w:p>
    <w:p w14:paraId="2D25622E" w14:textId="77777777" w:rsidR="00E046CF" w:rsidRDefault="00E046CF" w:rsidP="003847AD">
      <w:pPr>
        <w:rPr>
          <w:b/>
        </w:rPr>
      </w:pPr>
    </w:p>
    <w:p w14:paraId="0E343F9A" w14:textId="453BD84F" w:rsidR="00E046CF" w:rsidRDefault="00E046CF" w:rsidP="003847AD">
      <w:pPr>
        <w:rPr>
          <w:b/>
        </w:rPr>
      </w:pPr>
    </w:p>
    <w:p w14:paraId="0578B5F7" w14:textId="77777777" w:rsidR="00E046CF" w:rsidRDefault="00E046CF" w:rsidP="003847AD">
      <w:pPr>
        <w:rPr>
          <w:b/>
        </w:rPr>
      </w:pPr>
    </w:p>
    <w:p w14:paraId="02E96EFE" w14:textId="0B2373C2" w:rsidR="00E046CF" w:rsidRDefault="00E046CF" w:rsidP="003847AD">
      <w:pPr>
        <w:rPr>
          <w:b/>
        </w:rPr>
      </w:pPr>
    </w:p>
    <w:p w14:paraId="5053CAD5" w14:textId="6443EEC3" w:rsidR="00642F43" w:rsidRDefault="00642F43" w:rsidP="00E046CF">
      <w:pPr>
        <w:pStyle w:val="ListParagraph"/>
      </w:pPr>
    </w:p>
    <w:p w14:paraId="391A01CA" w14:textId="28740DE1" w:rsidR="00DD2FDC" w:rsidRDefault="00DD2F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2FDC" w14:paraId="2A554E02" w14:textId="77777777" w:rsidTr="00DD2FDC">
        <w:tc>
          <w:tcPr>
            <w:tcW w:w="4788" w:type="dxa"/>
          </w:tcPr>
          <w:p w14:paraId="583E79CE" w14:textId="77777777" w:rsidR="00DD2FDC" w:rsidRDefault="00DD2FDC"/>
        </w:tc>
        <w:tc>
          <w:tcPr>
            <w:tcW w:w="4788" w:type="dxa"/>
          </w:tcPr>
          <w:p w14:paraId="6FD3C5B9" w14:textId="77777777" w:rsidR="00DD2FDC" w:rsidRDefault="00DD2FDC"/>
        </w:tc>
      </w:tr>
      <w:tr w:rsidR="00DD2FDC" w14:paraId="191A2B47" w14:textId="77777777" w:rsidTr="00DD2FDC">
        <w:tc>
          <w:tcPr>
            <w:tcW w:w="4788" w:type="dxa"/>
          </w:tcPr>
          <w:p w14:paraId="259E69B0" w14:textId="77777777" w:rsidR="00DD2FDC" w:rsidRDefault="00DD2FDC"/>
        </w:tc>
        <w:tc>
          <w:tcPr>
            <w:tcW w:w="4788" w:type="dxa"/>
          </w:tcPr>
          <w:p w14:paraId="494938F0" w14:textId="77777777" w:rsidR="00DD2FDC" w:rsidRDefault="00DD2FDC"/>
        </w:tc>
      </w:tr>
      <w:tr w:rsidR="00DD2FDC" w14:paraId="4B73E6D2" w14:textId="77777777" w:rsidTr="00DD2FDC">
        <w:tc>
          <w:tcPr>
            <w:tcW w:w="4788" w:type="dxa"/>
          </w:tcPr>
          <w:p w14:paraId="1BFAFF56" w14:textId="77777777" w:rsidR="00DD2FDC" w:rsidRDefault="00DD2FDC"/>
        </w:tc>
        <w:tc>
          <w:tcPr>
            <w:tcW w:w="4788" w:type="dxa"/>
          </w:tcPr>
          <w:p w14:paraId="07225718" w14:textId="1D2B9545" w:rsidR="00DD2FDC" w:rsidRDefault="00DD2FDC"/>
        </w:tc>
      </w:tr>
      <w:tr w:rsidR="00DD2FDC" w14:paraId="31C83E90" w14:textId="77777777" w:rsidTr="00DD2FDC">
        <w:tc>
          <w:tcPr>
            <w:tcW w:w="4788" w:type="dxa"/>
          </w:tcPr>
          <w:p w14:paraId="386ADB7C" w14:textId="77777777" w:rsidR="00DD2FDC" w:rsidRDefault="00DD2FDC"/>
        </w:tc>
        <w:tc>
          <w:tcPr>
            <w:tcW w:w="4788" w:type="dxa"/>
          </w:tcPr>
          <w:p w14:paraId="7672EBAD" w14:textId="45A8010C" w:rsidR="00DD2FDC" w:rsidRDefault="00DD2FDC"/>
        </w:tc>
      </w:tr>
      <w:tr w:rsidR="00DD2FDC" w14:paraId="31D5E53F" w14:textId="77777777" w:rsidTr="00DD2FDC">
        <w:tc>
          <w:tcPr>
            <w:tcW w:w="4788" w:type="dxa"/>
          </w:tcPr>
          <w:p w14:paraId="6A14F7BF" w14:textId="77777777" w:rsidR="00DD2FDC" w:rsidRDefault="00DD2FDC"/>
        </w:tc>
        <w:tc>
          <w:tcPr>
            <w:tcW w:w="4788" w:type="dxa"/>
          </w:tcPr>
          <w:p w14:paraId="417147A2" w14:textId="77777777" w:rsidR="00DD2FDC" w:rsidRDefault="00DD2FDC"/>
        </w:tc>
      </w:tr>
      <w:tr w:rsidR="00DD2FDC" w14:paraId="62BD2CB1" w14:textId="77777777" w:rsidTr="00DD2FDC">
        <w:tc>
          <w:tcPr>
            <w:tcW w:w="4788" w:type="dxa"/>
          </w:tcPr>
          <w:p w14:paraId="75C88217" w14:textId="77777777" w:rsidR="00DD2FDC" w:rsidRDefault="00DD2FDC"/>
        </w:tc>
        <w:tc>
          <w:tcPr>
            <w:tcW w:w="4788" w:type="dxa"/>
          </w:tcPr>
          <w:p w14:paraId="2833B540" w14:textId="77777777" w:rsidR="00DD2FDC" w:rsidRDefault="00DD2FDC"/>
        </w:tc>
      </w:tr>
    </w:tbl>
    <w:p w14:paraId="44AA8AB3" w14:textId="10749E25" w:rsidR="00E046CF" w:rsidRDefault="00642F43" w:rsidP="00620D9D">
      <w:r>
        <w:br w:type="page"/>
      </w:r>
      <w:r w:rsidR="000B09E7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AD485E8" wp14:editId="6621E41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766560" cy="73152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Ind w:w="10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21"/>
                            </w:tblGrid>
                            <w:tr w:rsidR="00CC36B2" w:rsidRPr="00292FE5" w14:paraId="39E6CF2C" w14:textId="77777777" w:rsidTr="002B46FA">
                              <w:tc>
                                <w:tcPr>
                                  <w:tcW w:w="6521" w:type="dxa"/>
                                </w:tcPr>
                                <w:p w14:paraId="6AEDA52E" w14:textId="35D12DC2" w:rsidR="00CC36B2" w:rsidRPr="00292FE5" w:rsidRDefault="00CC36B2" w:rsidP="00D54458"/>
                              </w:tc>
                            </w:tr>
                          </w:tbl>
                          <w:p w14:paraId="498098D2" w14:textId="77777777" w:rsidR="00B15904" w:rsidRPr="0077609C" w:rsidRDefault="00B15904" w:rsidP="002B46F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485E8" id="_x0000_s1031" type="#_x0000_t202" style="position:absolute;margin-left:0;margin-top:0;width:532.8pt;height:8in;z-index:2516577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Ind w:w="10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21"/>
                      </w:tblGrid>
                      <w:tr w:rsidR="00CC36B2" w:rsidRPr="00292FE5" w14:paraId="39E6CF2C" w14:textId="77777777" w:rsidTr="002B46FA">
                        <w:tc>
                          <w:tcPr>
                            <w:tcW w:w="6521" w:type="dxa"/>
                          </w:tcPr>
                          <w:p w14:paraId="6AEDA52E" w14:textId="35D12DC2" w:rsidR="00CC36B2" w:rsidRPr="00292FE5" w:rsidRDefault="00CC36B2" w:rsidP="00D54458"/>
                        </w:tc>
                      </w:tr>
                    </w:tbl>
                    <w:p w14:paraId="498098D2" w14:textId="77777777" w:rsidR="00B15904" w:rsidRPr="0077609C" w:rsidRDefault="00B15904" w:rsidP="002B46FA"/>
                  </w:txbxContent>
                </v:textbox>
              </v:shape>
            </w:pict>
          </mc:Fallback>
        </mc:AlternateContent>
      </w:r>
    </w:p>
    <w:sectPr w:rsidR="00E046CF" w:rsidSect="00467F0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A2B98" w14:textId="77777777" w:rsidR="00101805" w:rsidRDefault="00101805" w:rsidP="00932387">
      <w:pPr>
        <w:spacing w:after="0" w:line="240" w:lineRule="auto"/>
      </w:pPr>
      <w:r>
        <w:separator/>
      </w:r>
    </w:p>
  </w:endnote>
  <w:endnote w:type="continuationSeparator" w:id="0">
    <w:p w14:paraId="6280EB72" w14:textId="77777777" w:rsidR="00101805" w:rsidRDefault="00101805" w:rsidP="00932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BF2E5" w14:textId="77777777" w:rsidR="005975C7" w:rsidRDefault="005975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BD96C" w14:textId="77777777" w:rsidR="005975C7" w:rsidRDefault="005975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7DE9F" w14:textId="77777777" w:rsidR="005975C7" w:rsidRDefault="005975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C03A7" w14:textId="77777777" w:rsidR="00101805" w:rsidRDefault="00101805" w:rsidP="00932387">
      <w:pPr>
        <w:spacing w:after="0" w:line="240" w:lineRule="auto"/>
      </w:pPr>
      <w:r>
        <w:separator/>
      </w:r>
    </w:p>
  </w:footnote>
  <w:footnote w:type="continuationSeparator" w:id="0">
    <w:p w14:paraId="4A2E1442" w14:textId="77777777" w:rsidR="00101805" w:rsidRDefault="00101805" w:rsidP="00932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26C5E" w14:textId="77777777" w:rsidR="005975C7" w:rsidRDefault="005975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A1E41" w14:textId="29937C78" w:rsidR="00B15904" w:rsidRDefault="00B15904" w:rsidP="00482528">
    <w:pPr>
      <w:pStyle w:val="Header"/>
      <w:ind w:left="2520" w:firstLine="3240"/>
    </w:pPr>
    <w:r w:rsidRPr="009D20CC">
      <w:rPr>
        <w:noProof/>
        <w:sz w:val="16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1EA3F8" wp14:editId="678D8BE8">
              <wp:simplePos x="0" y="0"/>
              <wp:positionH relativeFrom="column">
                <wp:posOffset>4657725</wp:posOffset>
              </wp:positionH>
              <wp:positionV relativeFrom="paragraph">
                <wp:posOffset>7620</wp:posOffset>
              </wp:positionV>
              <wp:extent cx="1857375" cy="695325"/>
              <wp:effectExtent l="0" t="0" r="9525" b="952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7375" cy="695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C4606B" w14:textId="1A35CA2C" w:rsidR="00B15904" w:rsidRPr="002C7124" w:rsidRDefault="00B15904" w:rsidP="002C7124">
                          <w:pPr>
                            <w:spacing w:line="240" w:lineRule="auto"/>
                            <w:rPr>
                              <w:color w:val="17365D" w:themeColor="text2" w:themeShade="BF"/>
                              <w:sz w:val="18"/>
                            </w:rPr>
                          </w:pPr>
                          <w:r w:rsidRPr="002C7124">
                            <w:rPr>
                              <w:color w:val="632423" w:themeColor="accent2" w:themeShade="80"/>
                              <w:sz w:val="18"/>
                            </w:rPr>
                            <w:t>2 Carlton Street Suite 500</w:t>
                          </w:r>
                          <w:r w:rsidRPr="00F54782">
                            <w:rPr>
                              <w:sz w:val="18"/>
                            </w:rPr>
                            <w:br/>
                          </w:r>
                          <w:r w:rsidRPr="002C7124">
                            <w:rPr>
                              <w:color w:val="E36C0A" w:themeColor="accent6" w:themeShade="BF"/>
                              <w:sz w:val="18"/>
                            </w:rPr>
                            <w:t xml:space="preserve">Toronto ON </w:t>
                          </w:r>
                          <w:r w:rsidRPr="00F54782">
                            <w:rPr>
                              <w:sz w:val="18"/>
                            </w:rPr>
                            <w:br/>
                          </w:r>
                          <w:r w:rsidRPr="002C7124">
                            <w:rPr>
                              <w:color w:val="FFC000"/>
                              <w:sz w:val="18"/>
                            </w:rPr>
                            <w:t>M5B 1J3</w:t>
                          </w:r>
                          <w:r w:rsidRPr="00F54782">
                            <w:rPr>
                              <w:sz w:val="18"/>
                            </w:rPr>
                            <w:br/>
                          </w:r>
                          <w:r w:rsidRPr="002C7124">
                            <w:rPr>
                              <w:color w:val="17365D" w:themeColor="text2" w:themeShade="BF"/>
                              <w:sz w:val="18"/>
                            </w:rPr>
                            <w:t>Tel: 416-593-7655</w:t>
                          </w:r>
                          <w:r w:rsidRPr="002C7124">
                            <w:rPr>
                              <w:color w:val="17365D" w:themeColor="text2" w:themeShade="BF"/>
                              <w:sz w:val="1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1EA3F8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366.75pt;margin-top:.6pt;width:146.2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" stroked="f">
              <v:textbox>
                <w:txbxContent>
                  <w:p w14:paraId="46C4606B" w14:textId="1A35CA2C" w:rsidR="00B15904" w:rsidRPr="002C7124" w:rsidRDefault="00B15904" w:rsidP="002C7124">
                    <w:pPr>
                      <w:spacing w:line="240" w:lineRule="auto"/>
                      <w:rPr>
                        <w:color w:val="17365D" w:themeColor="text2" w:themeShade="BF"/>
                        <w:sz w:val="18"/>
                      </w:rPr>
                    </w:pPr>
                    <w:r w:rsidRPr="002C7124">
                      <w:rPr>
                        <w:color w:val="632423" w:themeColor="accent2" w:themeShade="80"/>
                        <w:sz w:val="18"/>
                      </w:rPr>
                      <w:t>2 Carlton Street Suite 500</w:t>
                    </w:r>
                    <w:r w:rsidRPr="00F54782">
                      <w:rPr>
                        <w:sz w:val="18"/>
                      </w:rPr>
                      <w:br/>
                    </w:r>
                    <w:r w:rsidRPr="002C7124">
                      <w:rPr>
                        <w:color w:val="E36C0A" w:themeColor="accent6" w:themeShade="BF"/>
                        <w:sz w:val="18"/>
                      </w:rPr>
                      <w:t xml:space="preserve">Toronto ON </w:t>
                    </w:r>
                    <w:r w:rsidRPr="00F54782">
                      <w:rPr>
                        <w:sz w:val="18"/>
                      </w:rPr>
                      <w:br/>
                    </w:r>
                    <w:r w:rsidRPr="002C7124">
                      <w:rPr>
                        <w:color w:val="FFC000"/>
                        <w:sz w:val="18"/>
                      </w:rPr>
                      <w:t>M5B 1J3</w:t>
                    </w:r>
                    <w:r w:rsidRPr="00F54782">
                      <w:rPr>
                        <w:sz w:val="18"/>
                      </w:rPr>
                      <w:br/>
                    </w:r>
                    <w:r w:rsidRPr="002C7124">
                      <w:rPr>
                        <w:color w:val="17365D" w:themeColor="text2" w:themeShade="BF"/>
                        <w:sz w:val="18"/>
                      </w:rPr>
                      <w:t>Tel: 416-593-7655</w:t>
                    </w:r>
                    <w:r w:rsidRPr="002C7124">
                      <w:rPr>
                        <w:color w:val="17365D" w:themeColor="text2" w:themeShade="BF"/>
                        <w:sz w:val="1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975C7">
      <w:rPr>
        <w:noProof/>
        <w:lang w:val="en-US"/>
      </w:rPr>
      <w:drawing>
        <wp:inline distT="0" distB="0" distL="0" distR="0" wp14:anchorId="1A1AC1BE" wp14:editId="0D459F58">
          <wp:extent cx="1110329" cy="1285875"/>
          <wp:effectExtent l="0" t="0" r="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hiwh-logo-sept0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0329" cy="1285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278B2A" w14:textId="77777777" w:rsidR="00B15904" w:rsidRDefault="00B159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357D2" w14:textId="77777777" w:rsidR="005975C7" w:rsidRDefault="005975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B7760"/>
    <w:multiLevelType w:val="hybridMultilevel"/>
    <w:tmpl w:val="995A7C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A2655"/>
    <w:multiLevelType w:val="hybridMultilevel"/>
    <w:tmpl w:val="F092D2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6225F"/>
    <w:multiLevelType w:val="hybridMultilevel"/>
    <w:tmpl w:val="995A7C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73D4D"/>
    <w:multiLevelType w:val="hybridMultilevel"/>
    <w:tmpl w:val="D7767B8A"/>
    <w:lvl w:ilvl="0" w:tplc="FC46CA3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76FD1"/>
    <w:multiLevelType w:val="hybridMultilevel"/>
    <w:tmpl w:val="17F09E80"/>
    <w:lvl w:ilvl="0" w:tplc="2F9AB05C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5E5868"/>
    <w:multiLevelType w:val="hybridMultilevel"/>
    <w:tmpl w:val="967487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34283"/>
    <w:multiLevelType w:val="hybridMultilevel"/>
    <w:tmpl w:val="13063F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D12E12"/>
    <w:multiLevelType w:val="hybridMultilevel"/>
    <w:tmpl w:val="DE5ADFFE"/>
    <w:lvl w:ilvl="0" w:tplc="CE5EA09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64CCF"/>
    <w:multiLevelType w:val="hybridMultilevel"/>
    <w:tmpl w:val="4ADC52C6"/>
    <w:lvl w:ilvl="0" w:tplc="E8A465B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8B7096"/>
    <w:multiLevelType w:val="hybridMultilevel"/>
    <w:tmpl w:val="6FAA3D86"/>
    <w:lvl w:ilvl="0" w:tplc="B1E2A1C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B0ABC"/>
    <w:multiLevelType w:val="hybridMultilevel"/>
    <w:tmpl w:val="4ACE2F7E"/>
    <w:lvl w:ilvl="0" w:tplc="7368EF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C0B30"/>
    <w:multiLevelType w:val="hybridMultilevel"/>
    <w:tmpl w:val="42BED3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DE5AA2"/>
    <w:multiLevelType w:val="hybridMultilevel"/>
    <w:tmpl w:val="3DDCAD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C1B53"/>
    <w:multiLevelType w:val="hybridMultilevel"/>
    <w:tmpl w:val="E7BCA5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3701B4"/>
    <w:multiLevelType w:val="hybridMultilevel"/>
    <w:tmpl w:val="42BED3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A25CE6"/>
    <w:multiLevelType w:val="hybridMultilevel"/>
    <w:tmpl w:val="2BC204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2C09CF"/>
    <w:multiLevelType w:val="hybridMultilevel"/>
    <w:tmpl w:val="FEF23292"/>
    <w:lvl w:ilvl="0" w:tplc="86FE393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3284E"/>
    <w:multiLevelType w:val="hybridMultilevel"/>
    <w:tmpl w:val="F2926A7A"/>
    <w:lvl w:ilvl="0" w:tplc="2EBA036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42D75"/>
    <w:multiLevelType w:val="hybridMultilevel"/>
    <w:tmpl w:val="C51C557E"/>
    <w:lvl w:ilvl="0" w:tplc="3C0AD47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BE4471"/>
    <w:multiLevelType w:val="hybridMultilevel"/>
    <w:tmpl w:val="23D29C5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867308"/>
    <w:multiLevelType w:val="hybridMultilevel"/>
    <w:tmpl w:val="42BED3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2"/>
  </w:num>
  <w:num w:numId="4">
    <w:abstractNumId w:val="4"/>
  </w:num>
  <w:num w:numId="5">
    <w:abstractNumId w:val="0"/>
  </w:num>
  <w:num w:numId="6">
    <w:abstractNumId w:val="15"/>
  </w:num>
  <w:num w:numId="7">
    <w:abstractNumId w:val="12"/>
  </w:num>
  <w:num w:numId="8">
    <w:abstractNumId w:val="6"/>
  </w:num>
  <w:num w:numId="9">
    <w:abstractNumId w:val="14"/>
  </w:num>
  <w:num w:numId="10">
    <w:abstractNumId w:val="5"/>
  </w:num>
  <w:num w:numId="11">
    <w:abstractNumId w:val="10"/>
  </w:num>
  <w:num w:numId="12">
    <w:abstractNumId w:val="9"/>
  </w:num>
  <w:num w:numId="13">
    <w:abstractNumId w:val="16"/>
  </w:num>
  <w:num w:numId="14">
    <w:abstractNumId w:val="13"/>
  </w:num>
  <w:num w:numId="15">
    <w:abstractNumId w:val="17"/>
  </w:num>
  <w:num w:numId="16">
    <w:abstractNumId w:val="8"/>
  </w:num>
  <w:num w:numId="17">
    <w:abstractNumId w:val="20"/>
  </w:num>
  <w:num w:numId="18">
    <w:abstractNumId w:val="11"/>
  </w:num>
  <w:num w:numId="19">
    <w:abstractNumId w:val="7"/>
  </w:num>
  <w:num w:numId="20">
    <w:abstractNumId w:val="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gNiY0tLMzMjUyNLCyUdpeDU4uLM/DyQAsNaAPLmMp0sAAAA"/>
  </w:docVars>
  <w:rsids>
    <w:rsidRoot w:val="00932387"/>
    <w:rsid w:val="00000208"/>
    <w:rsid w:val="00012474"/>
    <w:rsid w:val="0003770D"/>
    <w:rsid w:val="00070C3E"/>
    <w:rsid w:val="000B09E7"/>
    <w:rsid w:val="000E4ECB"/>
    <w:rsid w:val="00101805"/>
    <w:rsid w:val="00146E3D"/>
    <w:rsid w:val="0015530E"/>
    <w:rsid w:val="00162D7B"/>
    <w:rsid w:val="001C470C"/>
    <w:rsid w:val="001E4995"/>
    <w:rsid w:val="001F1F59"/>
    <w:rsid w:val="001F64C8"/>
    <w:rsid w:val="002031CD"/>
    <w:rsid w:val="00264501"/>
    <w:rsid w:val="00287F2C"/>
    <w:rsid w:val="00292FE5"/>
    <w:rsid w:val="002A11E7"/>
    <w:rsid w:val="002A517D"/>
    <w:rsid w:val="002B46FA"/>
    <w:rsid w:val="002B69E2"/>
    <w:rsid w:val="002C6807"/>
    <w:rsid w:val="002C7124"/>
    <w:rsid w:val="002F109C"/>
    <w:rsid w:val="003847AD"/>
    <w:rsid w:val="003B6366"/>
    <w:rsid w:val="003D1FFF"/>
    <w:rsid w:val="00452C6D"/>
    <w:rsid w:val="00467A76"/>
    <w:rsid w:val="00467F03"/>
    <w:rsid w:val="00470F5A"/>
    <w:rsid w:val="00482528"/>
    <w:rsid w:val="004E21C0"/>
    <w:rsid w:val="005377C7"/>
    <w:rsid w:val="005513B4"/>
    <w:rsid w:val="005975C7"/>
    <w:rsid w:val="005B0B32"/>
    <w:rsid w:val="005C3B89"/>
    <w:rsid w:val="005D10CF"/>
    <w:rsid w:val="005D7C9C"/>
    <w:rsid w:val="005F76F3"/>
    <w:rsid w:val="00620D9D"/>
    <w:rsid w:val="006358A2"/>
    <w:rsid w:val="00640AD6"/>
    <w:rsid w:val="00642F43"/>
    <w:rsid w:val="00683890"/>
    <w:rsid w:val="006F1D13"/>
    <w:rsid w:val="00746028"/>
    <w:rsid w:val="0077609C"/>
    <w:rsid w:val="007B5300"/>
    <w:rsid w:val="007E7631"/>
    <w:rsid w:val="008E59A2"/>
    <w:rsid w:val="00932387"/>
    <w:rsid w:val="009E420F"/>
    <w:rsid w:val="009F624C"/>
    <w:rsid w:val="00A7177F"/>
    <w:rsid w:val="00A7776C"/>
    <w:rsid w:val="00A86B58"/>
    <w:rsid w:val="00AD792F"/>
    <w:rsid w:val="00B13134"/>
    <w:rsid w:val="00B15904"/>
    <w:rsid w:val="00B17BCC"/>
    <w:rsid w:val="00B359FF"/>
    <w:rsid w:val="00B35C01"/>
    <w:rsid w:val="00B572E8"/>
    <w:rsid w:val="00B93776"/>
    <w:rsid w:val="00BC5FAB"/>
    <w:rsid w:val="00BE4BC8"/>
    <w:rsid w:val="00BE7A33"/>
    <w:rsid w:val="00C014A3"/>
    <w:rsid w:val="00C26B5E"/>
    <w:rsid w:val="00CB3110"/>
    <w:rsid w:val="00CC36B2"/>
    <w:rsid w:val="00CD73B6"/>
    <w:rsid w:val="00D11BE1"/>
    <w:rsid w:val="00D54458"/>
    <w:rsid w:val="00D579AA"/>
    <w:rsid w:val="00D61BB3"/>
    <w:rsid w:val="00D766A4"/>
    <w:rsid w:val="00DB3224"/>
    <w:rsid w:val="00DB48AA"/>
    <w:rsid w:val="00DD2FDC"/>
    <w:rsid w:val="00E046CF"/>
    <w:rsid w:val="00E14902"/>
    <w:rsid w:val="00E15E19"/>
    <w:rsid w:val="00E40B32"/>
    <w:rsid w:val="00E5539A"/>
    <w:rsid w:val="00EA26BE"/>
    <w:rsid w:val="00EB112F"/>
    <w:rsid w:val="00EC629B"/>
    <w:rsid w:val="00EE53C4"/>
    <w:rsid w:val="00F81AC0"/>
    <w:rsid w:val="00F86C2B"/>
    <w:rsid w:val="00F91D7F"/>
    <w:rsid w:val="00FD4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E73BFC2"/>
  <w15:docId w15:val="{F5F2FD3B-150E-45F9-98A6-FB2246BEC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387"/>
  </w:style>
  <w:style w:type="paragraph" w:styleId="Footer">
    <w:name w:val="footer"/>
    <w:basedOn w:val="Normal"/>
    <w:link w:val="FooterChar"/>
    <w:uiPriority w:val="99"/>
    <w:unhideWhenUsed/>
    <w:rsid w:val="00932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387"/>
  </w:style>
  <w:style w:type="paragraph" w:styleId="BalloonText">
    <w:name w:val="Balloon Text"/>
    <w:basedOn w:val="Normal"/>
    <w:link w:val="BalloonTextChar"/>
    <w:uiPriority w:val="99"/>
    <w:semiHidden/>
    <w:unhideWhenUsed/>
    <w:rsid w:val="00932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38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2387"/>
    <w:pPr>
      <w:ind w:left="720"/>
      <w:contextualSpacing/>
    </w:pPr>
  </w:style>
  <w:style w:type="table" w:styleId="TableGrid">
    <w:name w:val="Table Grid"/>
    <w:basedOn w:val="TableNormal"/>
    <w:uiPriority w:val="59"/>
    <w:rsid w:val="004E2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9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e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B0B763-4610-4961-8089-BBD2A23AE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ita Vera</dc:creator>
  <cp:lastModifiedBy>Marie Claud Felicien</cp:lastModifiedBy>
  <cp:revision>3</cp:revision>
  <cp:lastPrinted>2019-04-30T13:50:00Z</cp:lastPrinted>
  <dcterms:created xsi:type="dcterms:W3CDTF">2023-06-29T13:15:00Z</dcterms:created>
  <dcterms:modified xsi:type="dcterms:W3CDTF">2023-06-29T13:16:00Z</dcterms:modified>
</cp:coreProperties>
</file>